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0F6529" w14:textId="77777777" w:rsidR="008E5150" w:rsidRDefault="00261FCD" w:rsidP="00DB4308">
      <w:pPr>
        <w:spacing w:after="120"/>
        <w:rPr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EEBBCF" wp14:editId="6A38EC03">
                <wp:simplePos x="0" y="0"/>
                <wp:positionH relativeFrom="column">
                  <wp:posOffset>2771775</wp:posOffset>
                </wp:positionH>
                <wp:positionV relativeFrom="paragraph">
                  <wp:posOffset>333375</wp:posOffset>
                </wp:positionV>
                <wp:extent cx="3038475" cy="790575"/>
                <wp:effectExtent l="0" t="0" r="9525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38475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6AB6FE1" w14:textId="77777777" w:rsidR="00261FCD" w:rsidRPr="00A82411" w:rsidRDefault="00261FCD" w:rsidP="00003967">
                            <w:pPr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A82411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Event Space Rental Agreement and Contract</w:t>
                            </w:r>
                          </w:p>
                          <w:p w14:paraId="1E87278F" w14:textId="77777777" w:rsidR="00261FCD" w:rsidRDefault="00261FC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EEBB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8.25pt;margin-top:26.25pt;width:239.25pt;height:62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" fillcolor="white [3201]" stroked="f" strokeweight=".5pt">
                <v:textbox>
                  <w:txbxContent>
                    <w:p w14:paraId="26AB6FE1" w14:textId="77777777" w:rsidR="00261FCD" w:rsidRPr="00A82411" w:rsidRDefault="00261FCD" w:rsidP="00003967">
                      <w:pPr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A82411">
                        <w:rPr>
                          <w:b/>
                          <w:bCs/>
                          <w:sz w:val="40"/>
                          <w:szCs w:val="40"/>
                        </w:rPr>
                        <w:t>Event Space Rental Agreement and Contract</w:t>
                      </w:r>
                    </w:p>
                    <w:p w14:paraId="1E87278F" w14:textId="77777777" w:rsidR="00261FCD" w:rsidRDefault="00261FCD"/>
                  </w:txbxContent>
                </v:textbox>
              </v:shape>
            </w:pict>
          </mc:Fallback>
        </mc:AlternateContent>
      </w:r>
      <w:r w:rsidR="003F7597">
        <w:rPr>
          <w:noProof/>
        </w:rPr>
        <w:drawing>
          <wp:inline distT="0" distB="0" distL="0" distR="0" wp14:anchorId="2E5A003E" wp14:editId="2F9639EC">
            <wp:extent cx="2660808" cy="138430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immel Logo (RED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2527" cy="1442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4308" w:rsidRPr="00DB4308">
        <w:rPr>
          <w:b/>
          <w:bCs/>
          <w:sz w:val="24"/>
          <w:szCs w:val="24"/>
        </w:rPr>
        <w:t xml:space="preserve"> </w:t>
      </w:r>
    </w:p>
    <w:p w14:paraId="26CBA972" w14:textId="2FC47C22" w:rsidR="00D051BE" w:rsidRPr="00D051BE" w:rsidRDefault="00D051BE" w:rsidP="00E6369C">
      <w:pPr>
        <w:spacing w:after="120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 xml:space="preserve">Directions: </w:t>
      </w:r>
      <w:r>
        <w:rPr>
          <w:i/>
          <w:iCs/>
          <w:sz w:val="18"/>
          <w:szCs w:val="18"/>
        </w:rPr>
        <w:t>Please complete this fillable online form</w:t>
      </w:r>
      <w:r w:rsidR="00427B19">
        <w:rPr>
          <w:i/>
          <w:iCs/>
          <w:sz w:val="18"/>
          <w:szCs w:val="18"/>
        </w:rPr>
        <w:t xml:space="preserve"> to request event space </w:t>
      </w:r>
      <w:r w:rsidR="00557D07">
        <w:rPr>
          <w:i/>
          <w:iCs/>
          <w:sz w:val="18"/>
          <w:szCs w:val="18"/>
        </w:rPr>
        <w:t xml:space="preserve">reservations </w:t>
      </w:r>
      <w:r w:rsidR="00427B19">
        <w:rPr>
          <w:i/>
          <w:iCs/>
          <w:sz w:val="18"/>
          <w:szCs w:val="18"/>
        </w:rPr>
        <w:t>at Kimmel Orchard &amp; Vineyard</w:t>
      </w:r>
      <w:r>
        <w:rPr>
          <w:i/>
          <w:iCs/>
          <w:sz w:val="18"/>
          <w:szCs w:val="18"/>
        </w:rPr>
        <w:t xml:space="preserve">.  </w:t>
      </w:r>
      <w:r w:rsidR="00427B19">
        <w:rPr>
          <w:i/>
          <w:iCs/>
          <w:sz w:val="18"/>
          <w:szCs w:val="18"/>
        </w:rPr>
        <w:t xml:space="preserve">Open </w:t>
      </w:r>
      <w:r w:rsidR="00557D07">
        <w:rPr>
          <w:i/>
          <w:iCs/>
          <w:sz w:val="18"/>
          <w:szCs w:val="18"/>
        </w:rPr>
        <w:t xml:space="preserve">the </w:t>
      </w:r>
      <w:r w:rsidR="00427B19">
        <w:rPr>
          <w:i/>
          <w:iCs/>
          <w:sz w:val="18"/>
          <w:szCs w:val="18"/>
        </w:rPr>
        <w:t xml:space="preserve">form and </w:t>
      </w:r>
      <w:r w:rsidR="008615B8">
        <w:rPr>
          <w:i/>
          <w:iCs/>
          <w:sz w:val="18"/>
          <w:szCs w:val="18"/>
        </w:rPr>
        <w:t>Save As</w:t>
      </w:r>
      <w:r>
        <w:rPr>
          <w:i/>
          <w:iCs/>
          <w:sz w:val="18"/>
          <w:szCs w:val="18"/>
        </w:rPr>
        <w:t xml:space="preserve"> </w:t>
      </w:r>
      <w:r w:rsidR="005024AE">
        <w:rPr>
          <w:i/>
          <w:iCs/>
          <w:sz w:val="18"/>
          <w:szCs w:val="18"/>
        </w:rPr>
        <w:t xml:space="preserve">prior to entering your information.  </w:t>
      </w:r>
      <w:r>
        <w:rPr>
          <w:i/>
          <w:iCs/>
          <w:sz w:val="18"/>
          <w:szCs w:val="18"/>
        </w:rPr>
        <w:t xml:space="preserve"> </w:t>
      </w:r>
      <w:r w:rsidR="00F20236">
        <w:rPr>
          <w:i/>
          <w:iCs/>
          <w:sz w:val="18"/>
          <w:szCs w:val="18"/>
        </w:rPr>
        <w:t xml:space="preserve">Email completed form to </w:t>
      </w:r>
      <w:hyperlink r:id="rId7" w:history="1">
        <w:r w:rsidR="00F20236" w:rsidRPr="007023FD">
          <w:rPr>
            <w:rStyle w:val="Hyperlink"/>
            <w:i/>
            <w:iCs/>
            <w:sz w:val="18"/>
            <w:szCs w:val="18"/>
          </w:rPr>
          <w:t>info@kimmelorchard.org</w:t>
        </w:r>
      </w:hyperlink>
      <w:r w:rsidR="00F20236">
        <w:rPr>
          <w:i/>
          <w:iCs/>
          <w:sz w:val="18"/>
          <w:szCs w:val="18"/>
        </w:rPr>
        <w:t xml:space="preserve">.  </w:t>
      </w:r>
      <w:r>
        <w:rPr>
          <w:i/>
          <w:iCs/>
          <w:sz w:val="18"/>
          <w:szCs w:val="18"/>
        </w:rPr>
        <w:t>Requests will be processed in the order received</w:t>
      </w:r>
      <w:r w:rsidR="00336333">
        <w:rPr>
          <w:i/>
          <w:iCs/>
          <w:sz w:val="18"/>
          <w:szCs w:val="18"/>
        </w:rPr>
        <w:t xml:space="preserve">. </w:t>
      </w:r>
      <w:r>
        <w:rPr>
          <w:i/>
          <w:iCs/>
          <w:sz w:val="18"/>
          <w:szCs w:val="18"/>
        </w:rPr>
        <w:t>A</w:t>
      </w:r>
      <w:r w:rsidR="00557D07">
        <w:rPr>
          <w:i/>
          <w:iCs/>
          <w:sz w:val="18"/>
          <w:szCs w:val="18"/>
        </w:rPr>
        <w:t xml:space="preserve">n </w:t>
      </w:r>
      <w:r>
        <w:rPr>
          <w:i/>
          <w:iCs/>
          <w:sz w:val="18"/>
          <w:szCs w:val="18"/>
        </w:rPr>
        <w:t xml:space="preserve">email will be sent upon review and approval of reservation.  </w:t>
      </w:r>
      <w:r w:rsidR="00427B19">
        <w:rPr>
          <w:i/>
          <w:iCs/>
          <w:sz w:val="18"/>
          <w:szCs w:val="18"/>
        </w:rPr>
        <w:t xml:space="preserve">Required Rental </w:t>
      </w:r>
      <w:r w:rsidR="00693C23">
        <w:rPr>
          <w:i/>
          <w:iCs/>
          <w:sz w:val="18"/>
          <w:szCs w:val="18"/>
        </w:rPr>
        <w:t xml:space="preserve">Security </w:t>
      </w:r>
      <w:r w:rsidR="00427B19">
        <w:rPr>
          <w:i/>
          <w:iCs/>
          <w:sz w:val="18"/>
          <w:szCs w:val="18"/>
        </w:rPr>
        <w:t>De</w:t>
      </w:r>
      <w:r>
        <w:rPr>
          <w:i/>
          <w:iCs/>
          <w:sz w:val="18"/>
          <w:szCs w:val="18"/>
        </w:rPr>
        <w:t xml:space="preserve">posit </w:t>
      </w:r>
      <w:r w:rsidR="00693C23">
        <w:rPr>
          <w:i/>
          <w:iCs/>
          <w:sz w:val="18"/>
          <w:szCs w:val="18"/>
        </w:rPr>
        <w:t xml:space="preserve">and Rental Agreement and Contract are required for </w:t>
      </w:r>
      <w:r>
        <w:rPr>
          <w:i/>
          <w:iCs/>
          <w:sz w:val="18"/>
          <w:szCs w:val="18"/>
        </w:rPr>
        <w:t xml:space="preserve">the </w:t>
      </w:r>
      <w:r w:rsidR="00427B19">
        <w:rPr>
          <w:i/>
          <w:iCs/>
          <w:sz w:val="18"/>
          <w:szCs w:val="18"/>
        </w:rPr>
        <w:t>event booking and reservation will be confirmed.</w:t>
      </w:r>
    </w:p>
    <w:p w14:paraId="11E7834B" w14:textId="649B2834" w:rsidR="00DB4308" w:rsidRPr="000222D4" w:rsidRDefault="00DB4308" w:rsidP="00E6369C">
      <w:pPr>
        <w:spacing w:after="120"/>
        <w:rPr>
          <w:b/>
          <w:bCs/>
          <w:sz w:val="28"/>
          <w:szCs w:val="28"/>
        </w:rPr>
      </w:pPr>
      <w:r w:rsidRPr="000222D4">
        <w:rPr>
          <w:b/>
          <w:bCs/>
          <w:sz w:val="28"/>
          <w:szCs w:val="28"/>
        </w:rPr>
        <w:t>Contact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5"/>
        <w:gridCol w:w="7375"/>
      </w:tblGrid>
      <w:tr w:rsidR="00DB4308" w14:paraId="09394FD6" w14:textId="77777777" w:rsidTr="00830FE0">
        <w:tc>
          <w:tcPr>
            <w:tcW w:w="3415" w:type="dxa"/>
          </w:tcPr>
          <w:p w14:paraId="1EADE754" w14:textId="21E872C5" w:rsidR="00DB4308" w:rsidRPr="00DB4308" w:rsidRDefault="00DB4308" w:rsidP="00DB4308">
            <w:pPr>
              <w:spacing w:after="120"/>
            </w:pPr>
            <w:r>
              <w:t>Primary Contact</w:t>
            </w:r>
            <w:r w:rsidR="003160B5">
              <w:t xml:space="preserve"> Name</w:t>
            </w:r>
          </w:p>
        </w:tc>
        <w:sdt>
          <w:sdtPr>
            <w:rPr>
              <w:b/>
              <w:bCs/>
              <w:sz w:val="24"/>
              <w:szCs w:val="24"/>
            </w:rPr>
            <w:id w:val="-358361458"/>
            <w:placeholder>
              <w:docPart w:val="6309431E0965487FB90415AF74E15C43"/>
            </w:placeholder>
            <w:showingPlcHdr/>
          </w:sdtPr>
          <w:sdtEndPr/>
          <w:sdtContent>
            <w:tc>
              <w:tcPr>
                <w:tcW w:w="7375" w:type="dxa"/>
              </w:tcPr>
              <w:p w14:paraId="109041CF" w14:textId="13076F2D" w:rsidR="00DB4308" w:rsidRDefault="00730741" w:rsidP="00DB4308">
                <w:pPr>
                  <w:spacing w:after="120"/>
                  <w:rPr>
                    <w:b/>
                    <w:bCs/>
                    <w:sz w:val="24"/>
                    <w:szCs w:val="24"/>
                  </w:rPr>
                </w:pPr>
                <w:r w:rsidRPr="00FF6A5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B4308" w14:paraId="0791A03E" w14:textId="77777777" w:rsidTr="00830FE0">
        <w:tc>
          <w:tcPr>
            <w:tcW w:w="3415" w:type="dxa"/>
          </w:tcPr>
          <w:p w14:paraId="76B8699B" w14:textId="2BD9FFC9" w:rsidR="00DB4308" w:rsidRPr="00DB4308" w:rsidRDefault="00DB4308" w:rsidP="00DB4308">
            <w:pPr>
              <w:spacing w:after="120"/>
            </w:pPr>
            <w:r>
              <w:t xml:space="preserve">Company Name </w:t>
            </w:r>
            <w:r w:rsidRPr="00ED5A07">
              <w:rPr>
                <w:i/>
                <w:iCs/>
              </w:rPr>
              <w:t>(if applicable)</w:t>
            </w:r>
          </w:p>
        </w:tc>
        <w:sdt>
          <w:sdtPr>
            <w:rPr>
              <w:b/>
              <w:bCs/>
              <w:sz w:val="24"/>
              <w:szCs w:val="24"/>
            </w:rPr>
            <w:id w:val="357935063"/>
            <w:placeholder>
              <w:docPart w:val="F5FE287ABC5D4E7F9B340C48A3E0BF60"/>
            </w:placeholder>
            <w:showingPlcHdr/>
          </w:sdtPr>
          <w:sdtEndPr/>
          <w:sdtContent>
            <w:tc>
              <w:tcPr>
                <w:tcW w:w="7375" w:type="dxa"/>
              </w:tcPr>
              <w:p w14:paraId="1BB8473D" w14:textId="16347C32" w:rsidR="00DB4308" w:rsidRDefault="00730741" w:rsidP="00DB4308">
                <w:pPr>
                  <w:spacing w:after="120"/>
                  <w:rPr>
                    <w:b/>
                    <w:bCs/>
                    <w:sz w:val="24"/>
                    <w:szCs w:val="24"/>
                  </w:rPr>
                </w:pPr>
                <w:r w:rsidRPr="00FF6A5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B4308" w14:paraId="09E3BA60" w14:textId="77777777" w:rsidTr="00830FE0">
        <w:tc>
          <w:tcPr>
            <w:tcW w:w="3415" w:type="dxa"/>
          </w:tcPr>
          <w:p w14:paraId="78BD1D06" w14:textId="22943C4C" w:rsidR="00DB4308" w:rsidRPr="00DB4308" w:rsidRDefault="00DB4308" w:rsidP="00DB4308">
            <w:pPr>
              <w:spacing w:after="120"/>
            </w:pPr>
            <w:r>
              <w:t>Email</w:t>
            </w:r>
          </w:p>
        </w:tc>
        <w:sdt>
          <w:sdtPr>
            <w:rPr>
              <w:b/>
              <w:bCs/>
              <w:sz w:val="24"/>
              <w:szCs w:val="24"/>
            </w:rPr>
            <w:id w:val="1309213490"/>
            <w:placeholder>
              <w:docPart w:val="AFFB3B29799B4C4B8ABD00AE3AD118DC"/>
            </w:placeholder>
            <w:showingPlcHdr/>
          </w:sdtPr>
          <w:sdtEndPr/>
          <w:sdtContent>
            <w:tc>
              <w:tcPr>
                <w:tcW w:w="7375" w:type="dxa"/>
              </w:tcPr>
              <w:p w14:paraId="0A0F595B" w14:textId="750F0E87" w:rsidR="00DB4308" w:rsidRDefault="00FC3259" w:rsidP="00DB4308">
                <w:pPr>
                  <w:spacing w:after="120"/>
                  <w:rPr>
                    <w:b/>
                    <w:bCs/>
                    <w:sz w:val="24"/>
                    <w:szCs w:val="24"/>
                  </w:rPr>
                </w:pPr>
                <w:r w:rsidRPr="00FF6A5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B4308" w14:paraId="4093A56D" w14:textId="77777777" w:rsidTr="00830FE0">
        <w:tc>
          <w:tcPr>
            <w:tcW w:w="3415" w:type="dxa"/>
          </w:tcPr>
          <w:p w14:paraId="00719ED7" w14:textId="4D1E684D" w:rsidR="00DB4308" w:rsidRPr="00DB4308" w:rsidRDefault="00DB4308" w:rsidP="00DB4308">
            <w:pPr>
              <w:spacing w:after="120"/>
            </w:pPr>
            <w:r>
              <w:t xml:space="preserve">Mailing Address </w:t>
            </w:r>
          </w:p>
        </w:tc>
        <w:sdt>
          <w:sdtPr>
            <w:rPr>
              <w:b/>
              <w:bCs/>
              <w:sz w:val="24"/>
              <w:szCs w:val="24"/>
            </w:rPr>
            <w:id w:val="805902366"/>
            <w:placeholder>
              <w:docPart w:val="63D7A5CE8DDB42A092C944DB6DA71608"/>
            </w:placeholder>
            <w:showingPlcHdr/>
          </w:sdtPr>
          <w:sdtEndPr/>
          <w:sdtContent>
            <w:tc>
              <w:tcPr>
                <w:tcW w:w="7375" w:type="dxa"/>
              </w:tcPr>
              <w:p w14:paraId="21E746CB" w14:textId="3899ADA2" w:rsidR="00DB4308" w:rsidRDefault="00FC3259" w:rsidP="00DB4308">
                <w:pPr>
                  <w:spacing w:after="120"/>
                  <w:rPr>
                    <w:b/>
                    <w:bCs/>
                    <w:sz w:val="24"/>
                    <w:szCs w:val="24"/>
                  </w:rPr>
                </w:pPr>
                <w:r w:rsidRPr="00FF6A5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B4308" w14:paraId="39E1A55C" w14:textId="77777777" w:rsidTr="00830FE0">
        <w:tc>
          <w:tcPr>
            <w:tcW w:w="3415" w:type="dxa"/>
          </w:tcPr>
          <w:p w14:paraId="7B3E171B" w14:textId="05504FCC" w:rsidR="00DB4308" w:rsidRDefault="00DB4308" w:rsidP="00DB4308">
            <w:pPr>
              <w:spacing w:after="120"/>
              <w:rPr>
                <w:b/>
                <w:bCs/>
                <w:sz w:val="24"/>
                <w:szCs w:val="24"/>
              </w:rPr>
            </w:pPr>
            <w:r>
              <w:t>City/State/Zip</w:t>
            </w:r>
            <w:r>
              <w:tab/>
            </w:r>
          </w:p>
        </w:tc>
        <w:sdt>
          <w:sdtPr>
            <w:rPr>
              <w:b/>
              <w:bCs/>
              <w:sz w:val="24"/>
              <w:szCs w:val="24"/>
            </w:rPr>
            <w:id w:val="787859492"/>
            <w:placeholder>
              <w:docPart w:val="C4E531831E1A41858D0D7617D8F8163F"/>
            </w:placeholder>
            <w:showingPlcHdr/>
          </w:sdtPr>
          <w:sdtEndPr/>
          <w:sdtContent>
            <w:tc>
              <w:tcPr>
                <w:tcW w:w="7375" w:type="dxa"/>
              </w:tcPr>
              <w:p w14:paraId="18095A80" w14:textId="352586F9" w:rsidR="00DB4308" w:rsidRDefault="00FC3259" w:rsidP="00DB4308">
                <w:pPr>
                  <w:spacing w:after="120"/>
                  <w:rPr>
                    <w:b/>
                    <w:bCs/>
                    <w:sz w:val="24"/>
                    <w:szCs w:val="24"/>
                  </w:rPr>
                </w:pPr>
                <w:r w:rsidRPr="00FF6A5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B4308" w14:paraId="5F671E86" w14:textId="77777777" w:rsidTr="00830FE0">
        <w:tc>
          <w:tcPr>
            <w:tcW w:w="3415" w:type="dxa"/>
          </w:tcPr>
          <w:p w14:paraId="2091917E" w14:textId="4C7C9CFA" w:rsidR="00DB4308" w:rsidRPr="00DB4308" w:rsidRDefault="00DB4308" w:rsidP="00DB4308">
            <w:pPr>
              <w:spacing w:after="120"/>
            </w:pPr>
            <w:r>
              <w:t>Daytime Phone</w:t>
            </w:r>
          </w:p>
        </w:tc>
        <w:sdt>
          <w:sdtPr>
            <w:rPr>
              <w:b/>
              <w:bCs/>
              <w:sz w:val="24"/>
              <w:szCs w:val="24"/>
            </w:rPr>
            <w:id w:val="895948000"/>
            <w:placeholder>
              <w:docPart w:val="020C23A5DC57493680189CF35722B867"/>
            </w:placeholder>
            <w:showingPlcHdr/>
          </w:sdtPr>
          <w:sdtEndPr/>
          <w:sdtContent>
            <w:tc>
              <w:tcPr>
                <w:tcW w:w="7375" w:type="dxa"/>
              </w:tcPr>
              <w:p w14:paraId="0B8744CD" w14:textId="1A47DED8" w:rsidR="00DB4308" w:rsidRDefault="00FC3259" w:rsidP="00DB4308">
                <w:pPr>
                  <w:spacing w:after="120"/>
                  <w:rPr>
                    <w:b/>
                    <w:bCs/>
                    <w:sz w:val="24"/>
                    <w:szCs w:val="24"/>
                  </w:rPr>
                </w:pPr>
                <w:r w:rsidRPr="00FF6A5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B4308" w14:paraId="3EC5BF7E" w14:textId="77777777" w:rsidTr="00830FE0">
        <w:tc>
          <w:tcPr>
            <w:tcW w:w="3415" w:type="dxa"/>
          </w:tcPr>
          <w:p w14:paraId="120AE169" w14:textId="36A83ED9" w:rsidR="00DB4308" w:rsidRDefault="00DB4308" w:rsidP="005E04DC">
            <w:pPr>
              <w:rPr>
                <w:b/>
                <w:bCs/>
                <w:sz w:val="24"/>
                <w:szCs w:val="24"/>
              </w:rPr>
            </w:pPr>
            <w:r>
              <w:t>Alternate/Emergency Contact Name and Phone</w:t>
            </w:r>
          </w:p>
        </w:tc>
        <w:sdt>
          <w:sdtPr>
            <w:rPr>
              <w:b/>
              <w:bCs/>
              <w:sz w:val="24"/>
              <w:szCs w:val="24"/>
            </w:rPr>
            <w:id w:val="-1216655061"/>
            <w:placeholder>
              <w:docPart w:val="AFA77285B10D4EC495925626AE9F30F1"/>
            </w:placeholder>
            <w:showingPlcHdr/>
          </w:sdtPr>
          <w:sdtEndPr/>
          <w:sdtContent>
            <w:tc>
              <w:tcPr>
                <w:tcW w:w="7375" w:type="dxa"/>
              </w:tcPr>
              <w:p w14:paraId="46762DBE" w14:textId="239FB5BF" w:rsidR="00DB4308" w:rsidRDefault="00FC3259" w:rsidP="00DB4308">
                <w:pPr>
                  <w:spacing w:after="120"/>
                  <w:rPr>
                    <w:b/>
                    <w:bCs/>
                    <w:sz w:val="24"/>
                    <w:szCs w:val="24"/>
                  </w:rPr>
                </w:pPr>
                <w:r w:rsidRPr="00FF6A5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2932B82" w14:textId="2405F496" w:rsidR="00565DA0" w:rsidRDefault="00565DA0" w:rsidP="00222E88">
      <w:pPr>
        <w:spacing w:after="120"/>
      </w:pPr>
    </w:p>
    <w:p w14:paraId="18F5F167" w14:textId="58EA882A" w:rsidR="00480D67" w:rsidRPr="000222D4" w:rsidRDefault="00480D67" w:rsidP="00E6369C">
      <w:pPr>
        <w:spacing w:after="120"/>
        <w:rPr>
          <w:b/>
          <w:bCs/>
          <w:sz w:val="28"/>
          <w:szCs w:val="28"/>
        </w:rPr>
      </w:pPr>
      <w:r w:rsidRPr="000222D4">
        <w:rPr>
          <w:b/>
          <w:bCs/>
          <w:sz w:val="28"/>
          <w:szCs w:val="28"/>
        </w:rPr>
        <w:t>Event Details</w:t>
      </w: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7199"/>
      </w:tblGrid>
      <w:tr w:rsidR="00FC3259" w14:paraId="7BB9859B" w14:textId="77777777" w:rsidTr="005233DF">
        <w:tc>
          <w:tcPr>
            <w:tcW w:w="3596" w:type="dxa"/>
          </w:tcPr>
          <w:p w14:paraId="61EE8044" w14:textId="08117B05" w:rsidR="00FC3259" w:rsidRDefault="00FC3259" w:rsidP="00222E88">
            <w:pPr>
              <w:spacing w:after="120"/>
            </w:pPr>
            <w:r>
              <w:t>Event Date</w:t>
            </w:r>
          </w:p>
        </w:tc>
        <w:sdt>
          <w:sdtPr>
            <w:id w:val="81736345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199" w:type="dxa"/>
              </w:tcPr>
              <w:p w14:paraId="15BB90FD" w14:textId="322BB268" w:rsidR="00FC3259" w:rsidRDefault="005233DF" w:rsidP="00222E88">
                <w:pPr>
                  <w:spacing w:after="120"/>
                </w:pPr>
                <w:r w:rsidRPr="00FF6A5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FC3259" w14:paraId="1F70E0E3" w14:textId="77777777" w:rsidTr="005233DF">
        <w:tc>
          <w:tcPr>
            <w:tcW w:w="3596" w:type="dxa"/>
          </w:tcPr>
          <w:p w14:paraId="174779C1" w14:textId="622747FB" w:rsidR="00FC3259" w:rsidRDefault="00FC3259" w:rsidP="00222E88">
            <w:pPr>
              <w:spacing w:after="120"/>
            </w:pPr>
            <w:r>
              <w:t>Event Name</w:t>
            </w:r>
          </w:p>
        </w:tc>
        <w:sdt>
          <w:sdtPr>
            <w:rPr>
              <w:b/>
              <w:bCs/>
              <w:sz w:val="24"/>
              <w:szCs w:val="24"/>
            </w:rPr>
            <w:id w:val="-1320727427"/>
            <w:placeholder>
              <w:docPart w:val="3D284E3589C24447B3B592124F5995AA"/>
            </w:placeholder>
            <w:showingPlcHdr/>
          </w:sdtPr>
          <w:sdtEndPr/>
          <w:sdtContent>
            <w:tc>
              <w:tcPr>
                <w:tcW w:w="7199" w:type="dxa"/>
              </w:tcPr>
              <w:p w14:paraId="2C16B110" w14:textId="4FCDB765" w:rsidR="00FC3259" w:rsidRDefault="00FC3259" w:rsidP="00222E88">
                <w:pPr>
                  <w:spacing w:after="120"/>
                </w:pPr>
                <w:r w:rsidRPr="00FF6A5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C3259" w14:paraId="0F4EC5E4" w14:textId="77777777" w:rsidTr="005233DF">
        <w:tc>
          <w:tcPr>
            <w:tcW w:w="3596" w:type="dxa"/>
          </w:tcPr>
          <w:p w14:paraId="487027AD" w14:textId="4A7109FB" w:rsidR="00FC3259" w:rsidRDefault="00FC3259" w:rsidP="00222E88">
            <w:pPr>
              <w:spacing w:after="120"/>
            </w:pPr>
            <w:r>
              <w:t>Event Time (Start &amp; End)</w:t>
            </w:r>
          </w:p>
        </w:tc>
        <w:sdt>
          <w:sdtPr>
            <w:rPr>
              <w:b/>
              <w:bCs/>
              <w:sz w:val="24"/>
              <w:szCs w:val="24"/>
            </w:rPr>
            <w:id w:val="1114254802"/>
            <w:placeholder>
              <w:docPart w:val="95E43FD502764A5A91EC5132C90C8C53"/>
            </w:placeholder>
            <w:showingPlcHdr/>
          </w:sdtPr>
          <w:sdtEndPr/>
          <w:sdtContent>
            <w:tc>
              <w:tcPr>
                <w:tcW w:w="7199" w:type="dxa"/>
              </w:tcPr>
              <w:p w14:paraId="11AEEF11" w14:textId="0CF74DDC" w:rsidR="00FC3259" w:rsidRDefault="0087347F" w:rsidP="00222E88">
                <w:pPr>
                  <w:spacing w:after="120"/>
                </w:pPr>
                <w:r w:rsidRPr="00FF6A5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C3259" w14:paraId="0D79FD70" w14:textId="77777777" w:rsidTr="005233DF">
        <w:tc>
          <w:tcPr>
            <w:tcW w:w="3596" w:type="dxa"/>
          </w:tcPr>
          <w:p w14:paraId="5C0A7D17" w14:textId="731F0BB0" w:rsidR="00FC3259" w:rsidRDefault="00FC3259" w:rsidP="00222E88">
            <w:pPr>
              <w:spacing w:after="120"/>
            </w:pPr>
            <w:r>
              <w:t>Number of Guests</w:t>
            </w:r>
          </w:p>
        </w:tc>
        <w:sdt>
          <w:sdtPr>
            <w:rPr>
              <w:b/>
              <w:bCs/>
              <w:sz w:val="24"/>
              <w:szCs w:val="24"/>
            </w:rPr>
            <w:id w:val="667526568"/>
            <w:placeholder>
              <w:docPart w:val="1F5F6637F2074247B58DB9146E3B9FF2"/>
            </w:placeholder>
            <w:showingPlcHdr/>
          </w:sdtPr>
          <w:sdtEndPr/>
          <w:sdtContent>
            <w:tc>
              <w:tcPr>
                <w:tcW w:w="7199" w:type="dxa"/>
              </w:tcPr>
              <w:p w14:paraId="196DBD37" w14:textId="47D61AA2" w:rsidR="00FC3259" w:rsidRDefault="0087347F" w:rsidP="00222E88">
                <w:pPr>
                  <w:spacing w:after="120"/>
                </w:pPr>
                <w:r w:rsidRPr="00FF6A5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C3259" w14:paraId="3768AAA8" w14:textId="77777777" w:rsidTr="005233DF">
        <w:tc>
          <w:tcPr>
            <w:tcW w:w="3596" w:type="dxa"/>
          </w:tcPr>
          <w:p w14:paraId="1BFC5B46" w14:textId="24302220" w:rsidR="00FC3259" w:rsidRDefault="00FC3259" w:rsidP="00222E88">
            <w:pPr>
              <w:spacing w:after="120"/>
            </w:pPr>
            <w:r>
              <w:t>Will catering be needed</w:t>
            </w:r>
            <w:r w:rsidR="00336333">
              <w:t xml:space="preserve">? </w:t>
            </w:r>
          </w:p>
        </w:tc>
        <w:sdt>
          <w:sdtPr>
            <w:id w:val="-1725131228"/>
            <w:placeholder>
              <w:docPart w:val="DefaultPlaceholder_-1854013438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199" w:type="dxa"/>
              </w:tcPr>
              <w:p w14:paraId="3B465F00" w14:textId="2A7EE356" w:rsidR="0087347F" w:rsidRDefault="005233DF" w:rsidP="00222E88">
                <w:pPr>
                  <w:spacing w:after="120"/>
                </w:pPr>
                <w:r w:rsidRPr="007023F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C3259" w14:paraId="23C74601" w14:textId="77777777" w:rsidTr="005233DF">
        <w:tc>
          <w:tcPr>
            <w:tcW w:w="3596" w:type="dxa"/>
          </w:tcPr>
          <w:p w14:paraId="4567BF48" w14:textId="5A7828A0" w:rsidR="00FC3259" w:rsidRPr="003160B5" w:rsidRDefault="00FC3259" w:rsidP="00222E88">
            <w:pPr>
              <w:spacing w:after="120"/>
              <w:rPr>
                <w:highlight w:val="yellow"/>
              </w:rPr>
            </w:pPr>
            <w:r w:rsidRPr="005233DF">
              <w:t>How did you hear about us</w:t>
            </w:r>
            <w:r w:rsidR="00336333" w:rsidRPr="005233DF">
              <w:t xml:space="preserve">? </w:t>
            </w:r>
          </w:p>
        </w:tc>
        <w:sdt>
          <w:sdtPr>
            <w:id w:val="386383313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Word of Mouth" w:value="Word of Mouth"/>
              <w:listItem w:displayText="Social Media" w:value="Social Media"/>
              <w:listItem w:displayText="Website" w:value="Website"/>
              <w:listItem w:displayText="Search" w:value="Search"/>
              <w:listItem w:displayText="Kimmel Contact" w:value="Kimmel Contact"/>
            </w:dropDownList>
          </w:sdtPr>
          <w:sdtEndPr/>
          <w:sdtContent>
            <w:tc>
              <w:tcPr>
                <w:tcW w:w="7199" w:type="dxa"/>
              </w:tcPr>
              <w:p w14:paraId="3821F53D" w14:textId="7BD616E7" w:rsidR="00FC3259" w:rsidRDefault="005233DF" w:rsidP="00222E88">
                <w:pPr>
                  <w:spacing w:after="120"/>
                </w:pPr>
                <w:r w:rsidRPr="007023F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C3259" w14:paraId="311A028B" w14:textId="77777777" w:rsidTr="005233DF">
        <w:tc>
          <w:tcPr>
            <w:tcW w:w="3596" w:type="dxa"/>
          </w:tcPr>
          <w:p w14:paraId="2ED55687" w14:textId="67D5098B" w:rsidR="00FC3259" w:rsidRPr="003160B5" w:rsidRDefault="00FC3259" w:rsidP="00222E88">
            <w:pPr>
              <w:spacing w:after="120"/>
              <w:rPr>
                <w:highlight w:val="yellow"/>
              </w:rPr>
            </w:pPr>
            <w:r w:rsidRPr="00577245">
              <w:t>Is the</w:t>
            </w:r>
            <w:r w:rsidR="00577245" w:rsidRPr="00577245">
              <w:t xml:space="preserve"> event open to the</w:t>
            </w:r>
            <w:r w:rsidRPr="00577245">
              <w:t xml:space="preserve"> public </w:t>
            </w:r>
            <w:r w:rsidR="00577245" w:rsidRPr="00577245">
              <w:t>or private?</w:t>
            </w:r>
          </w:p>
        </w:tc>
        <w:sdt>
          <w:sdtPr>
            <w:id w:val="1583570974"/>
            <w:placeholder>
              <w:docPart w:val="A3A5DFFC7FB5402889CF6FA6ADE46FC1"/>
            </w:placeholder>
            <w:showingPlcHdr/>
            <w:comboBox>
              <w:listItem w:value="Choose an item."/>
              <w:listItem w:displayText="Public" w:value="Public"/>
              <w:listItem w:displayText="Private" w:value="Private"/>
            </w:comboBox>
          </w:sdtPr>
          <w:sdtEndPr/>
          <w:sdtContent>
            <w:tc>
              <w:tcPr>
                <w:tcW w:w="7199" w:type="dxa"/>
              </w:tcPr>
              <w:p w14:paraId="49653B6E" w14:textId="6195B1E6" w:rsidR="00FC3259" w:rsidRDefault="005233DF" w:rsidP="00222E88">
                <w:pPr>
                  <w:spacing w:after="120"/>
                </w:pPr>
                <w:r w:rsidRPr="007023F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C3259" w14:paraId="551ACFF8" w14:textId="77777777" w:rsidTr="005233DF">
        <w:tc>
          <w:tcPr>
            <w:tcW w:w="3596" w:type="dxa"/>
          </w:tcPr>
          <w:p w14:paraId="4DE05A8C" w14:textId="0926D0A9" w:rsidR="00FC3259" w:rsidRDefault="00FC3259" w:rsidP="00222E88">
            <w:pPr>
              <w:spacing w:after="120"/>
            </w:pPr>
            <w:r w:rsidRPr="00577245">
              <w:t>Is a fee being charged for the event?</w:t>
            </w:r>
          </w:p>
        </w:tc>
        <w:sdt>
          <w:sdtPr>
            <w:id w:val="-1127696549"/>
            <w:placeholder>
              <w:docPart w:val="4F974D2A49C849159B4A510BD089D971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199" w:type="dxa"/>
              </w:tcPr>
              <w:p w14:paraId="32FE94B6" w14:textId="40BD6927" w:rsidR="00FC3259" w:rsidRDefault="005233DF" w:rsidP="00222E88">
                <w:pPr>
                  <w:spacing w:after="120"/>
                </w:pPr>
                <w:r w:rsidRPr="007023F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C3259" w14:paraId="63DD9685" w14:textId="77777777" w:rsidTr="005233DF">
        <w:tc>
          <w:tcPr>
            <w:tcW w:w="3596" w:type="dxa"/>
          </w:tcPr>
          <w:p w14:paraId="51868F3A" w14:textId="74F6D8C2" w:rsidR="00FC3259" w:rsidRPr="003160B5" w:rsidRDefault="00FC3259" w:rsidP="005E04DC">
            <w:r>
              <w:t>Will you be needing display/vendor booth space set up?</w:t>
            </w:r>
          </w:p>
        </w:tc>
        <w:sdt>
          <w:sdtPr>
            <w:id w:val="-896505569"/>
            <w:placeholder>
              <w:docPart w:val="6C953C4048794B38AE1426C3194AA180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199" w:type="dxa"/>
              </w:tcPr>
              <w:p w14:paraId="32318448" w14:textId="16DBFEFC" w:rsidR="00FC3259" w:rsidRDefault="005233DF" w:rsidP="00222E88">
                <w:pPr>
                  <w:spacing w:after="120"/>
                </w:pPr>
                <w:r w:rsidRPr="007023F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4E1C0559" w14:textId="77777777" w:rsidR="005E04DC" w:rsidRDefault="005E04DC" w:rsidP="00E6369C">
      <w:pPr>
        <w:spacing w:after="120"/>
      </w:pPr>
    </w:p>
    <w:p w14:paraId="355DAF29" w14:textId="5F36A31A" w:rsidR="00565DA0" w:rsidRPr="005E04DC" w:rsidRDefault="00CB35BF" w:rsidP="00E6369C">
      <w:pPr>
        <w:spacing w:after="120"/>
      </w:pPr>
      <w:r w:rsidRPr="000222D4">
        <w:rPr>
          <w:b/>
          <w:bCs/>
          <w:sz w:val="28"/>
          <w:szCs w:val="28"/>
        </w:rPr>
        <w:t xml:space="preserve">Kimmel </w:t>
      </w:r>
      <w:r w:rsidR="00565DA0" w:rsidRPr="000222D4">
        <w:rPr>
          <w:b/>
          <w:bCs/>
          <w:sz w:val="28"/>
          <w:szCs w:val="28"/>
        </w:rPr>
        <w:t>Event Space Reservation</w:t>
      </w:r>
      <w:r w:rsidR="00E6369C" w:rsidRPr="000222D4">
        <w:rPr>
          <w:b/>
          <w:bCs/>
          <w:sz w:val="28"/>
          <w:szCs w:val="28"/>
        </w:rPr>
        <w:t xml:space="preserve"> Reques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5"/>
        <w:gridCol w:w="6295"/>
      </w:tblGrid>
      <w:tr w:rsidR="005E7F89" w14:paraId="3C9E48E9" w14:textId="77777777" w:rsidTr="00A82411">
        <w:tc>
          <w:tcPr>
            <w:tcW w:w="4495" w:type="dxa"/>
          </w:tcPr>
          <w:p w14:paraId="407F2A02" w14:textId="301D6404" w:rsidR="005E7F89" w:rsidRPr="000222D4" w:rsidRDefault="00E80BF0" w:rsidP="00FF6070">
            <w:pPr>
              <w:rPr>
                <w:b/>
                <w:bCs/>
                <w:sz w:val="24"/>
                <w:szCs w:val="24"/>
              </w:rPr>
            </w:pPr>
            <w:r w:rsidRPr="000222D4">
              <w:rPr>
                <w:b/>
                <w:bCs/>
                <w:sz w:val="24"/>
                <w:szCs w:val="24"/>
              </w:rPr>
              <w:t xml:space="preserve">Select Your Desired </w:t>
            </w:r>
            <w:r w:rsidR="00CB35BF" w:rsidRPr="000222D4">
              <w:rPr>
                <w:b/>
                <w:bCs/>
                <w:sz w:val="24"/>
                <w:szCs w:val="24"/>
              </w:rPr>
              <w:t xml:space="preserve">Kimmel </w:t>
            </w:r>
            <w:r w:rsidRPr="000222D4">
              <w:rPr>
                <w:b/>
                <w:bCs/>
                <w:sz w:val="24"/>
                <w:szCs w:val="24"/>
              </w:rPr>
              <w:t xml:space="preserve">Event Space </w:t>
            </w:r>
          </w:p>
        </w:tc>
        <w:sdt>
          <w:sdtPr>
            <w:rPr>
              <w:b/>
              <w:bCs/>
            </w:rPr>
            <w:id w:val="-2059922744"/>
            <w:placeholder>
              <w:docPart w:val="DefaultPlaceholder_-1854013438"/>
            </w:placeholder>
            <w:showingPlcHdr/>
            <w:dropDownList>
              <w:listItem w:value="Event Space Choices:"/>
              <w:listItem w:displayText="Outdoor Pavilion (Seating for 100)" w:value="Outdoor Pavilion (Seating for 100)"/>
              <w:listItem w:displayText="Apple Barn Dining Area (Seating for 80)" w:value="Apple Barn Dining Area (Seating for 80)"/>
              <w:listItem w:displayText="Kimmel Conference Room (KERC)" w:value="Kimmel Conference Room (KERC)"/>
            </w:dropDownList>
          </w:sdtPr>
          <w:sdtEndPr/>
          <w:sdtContent>
            <w:tc>
              <w:tcPr>
                <w:tcW w:w="6295" w:type="dxa"/>
              </w:tcPr>
              <w:p w14:paraId="697B5CA6" w14:textId="1B216580" w:rsidR="005E7F89" w:rsidRDefault="00BE05BE" w:rsidP="00FF6070">
                <w:pPr>
                  <w:rPr>
                    <w:b/>
                    <w:bCs/>
                  </w:rPr>
                </w:pPr>
                <w:r w:rsidRPr="007023F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480D66" w14:paraId="18F9F625" w14:textId="77777777" w:rsidTr="00A82411">
        <w:tc>
          <w:tcPr>
            <w:tcW w:w="4495" w:type="dxa"/>
          </w:tcPr>
          <w:p w14:paraId="5412C01D" w14:textId="5A3FBAA7" w:rsidR="00480D66" w:rsidRPr="00A82411" w:rsidRDefault="00422FC6" w:rsidP="00FF6070">
            <w:r w:rsidRPr="00A82411">
              <w:t xml:space="preserve">      </w:t>
            </w:r>
            <w:r w:rsidR="00480D66" w:rsidRPr="00A82411">
              <w:t xml:space="preserve">Details for </w:t>
            </w:r>
            <w:r w:rsidR="00A82411" w:rsidRPr="00A82411">
              <w:t xml:space="preserve">Kimmel </w:t>
            </w:r>
            <w:r w:rsidR="00480D66" w:rsidRPr="00A82411">
              <w:t>Conference Room:</w:t>
            </w:r>
          </w:p>
        </w:tc>
        <w:tc>
          <w:tcPr>
            <w:tcW w:w="6295" w:type="dxa"/>
          </w:tcPr>
          <w:p w14:paraId="6E60F73E" w14:textId="77777777" w:rsidR="00480D66" w:rsidRDefault="00480D66" w:rsidP="00FF6070">
            <w:pPr>
              <w:rPr>
                <w:b/>
                <w:bCs/>
              </w:rPr>
            </w:pPr>
          </w:p>
        </w:tc>
      </w:tr>
      <w:tr w:rsidR="005E7F89" w14:paraId="39E14068" w14:textId="77777777" w:rsidTr="00A82411">
        <w:tc>
          <w:tcPr>
            <w:tcW w:w="4495" w:type="dxa"/>
          </w:tcPr>
          <w:p w14:paraId="1F5FEF1C" w14:textId="1A56AD22" w:rsidR="005E7F89" w:rsidRPr="00E80BF0" w:rsidRDefault="00422FC6" w:rsidP="00E6369C">
            <w:pPr>
              <w:pStyle w:val="ListParagraph"/>
              <w:numPr>
                <w:ilvl w:val="0"/>
                <w:numId w:val="7"/>
              </w:numPr>
            </w:pPr>
            <w:r>
              <w:t xml:space="preserve">Room </w:t>
            </w:r>
            <w:r w:rsidR="00842C18">
              <w:t xml:space="preserve">Set Up </w:t>
            </w:r>
            <w:r w:rsidR="00E80BF0">
              <w:t>Options</w:t>
            </w:r>
          </w:p>
        </w:tc>
        <w:sdt>
          <w:sdtPr>
            <w:rPr>
              <w:b/>
              <w:bCs/>
            </w:rPr>
            <w:id w:val="-388116747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Classroom Style (70 max)" w:value="Classroom Style (70 max)"/>
              <w:listItem w:displayText="U-Shape (36 max)" w:value="U-Shape (36 max)"/>
              <w:listItem w:displayText="Square (46 max)" w:value="Square (46 max)"/>
              <w:listItem w:displayText="Pods of 8 (64 max)" w:value="Pods of 8 (64 max)"/>
              <w:listItem w:displayText="Theater Style (chairs only - 100 max)" w:value="Theater Style (chairs only - 100 max)"/>
            </w:dropDownList>
          </w:sdtPr>
          <w:sdtEndPr/>
          <w:sdtContent>
            <w:tc>
              <w:tcPr>
                <w:tcW w:w="6295" w:type="dxa"/>
              </w:tcPr>
              <w:p w14:paraId="3E64BE31" w14:textId="7CC70549" w:rsidR="005E7F89" w:rsidRDefault="00E80BF0" w:rsidP="00FF6070">
                <w:pPr>
                  <w:rPr>
                    <w:b/>
                    <w:bCs/>
                  </w:rPr>
                </w:pPr>
                <w:r w:rsidRPr="007023F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E7F89" w14:paraId="79181986" w14:textId="77777777" w:rsidTr="00A82411">
        <w:tc>
          <w:tcPr>
            <w:tcW w:w="4495" w:type="dxa"/>
          </w:tcPr>
          <w:p w14:paraId="1170B11F" w14:textId="6C337FDA" w:rsidR="005E7F89" w:rsidRPr="00842C18" w:rsidRDefault="00842C18" w:rsidP="00E6369C">
            <w:pPr>
              <w:pStyle w:val="ListParagraph"/>
              <w:numPr>
                <w:ilvl w:val="0"/>
                <w:numId w:val="7"/>
              </w:numPr>
            </w:pPr>
            <w:r>
              <w:t xml:space="preserve">Divided Conference Room </w:t>
            </w:r>
            <w:r w:rsidR="00422FC6">
              <w:t>Options</w:t>
            </w:r>
          </w:p>
        </w:tc>
        <w:sdt>
          <w:sdtPr>
            <w:rPr>
              <w:b/>
              <w:bCs/>
            </w:rPr>
            <w:id w:val="-897965693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Small Conference Room #1 (10 max)" w:value="Small Conference Room #1 (10 max)"/>
              <w:listItem w:displayText="Small Conference Room #2 (10 max)" w:value="Small Conference Room #2 (10 max)"/>
              <w:listItem w:displayText="Medium Conference Room (30 max)" w:value="Medium Conference Room (30 max)"/>
              <w:listItem w:displayText="Large Conference Room Only" w:value="Large Conference Room Only"/>
            </w:dropDownList>
          </w:sdtPr>
          <w:sdtEndPr/>
          <w:sdtContent>
            <w:tc>
              <w:tcPr>
                <w:tcW w:w="6295" w:type="dxa"/>
              </w:tcPr>
              <w:p w14:paraId="2B47B5D9" w14:textId="7A35C4E8" w:rsidR="005E7F89" w:rsidRDefault="00842C18" w:rsidP="00FF6070">
                <w:pPr>
                  <w:rPr>
                    <w:b/>
                    <w:bCs/>
                  </w:rPr>
                </w:pPr>
                <w:r w:rsidRPr="007023F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A66AE" w14:paraId="1B1C9BBF" w14:textId="77777777" w:rsidTr="00A82411">
        <w:tc>
          <w:tcPr>
            <w:tcW w:w="4495" w:type="dxa"/>
          </w:tcPr>
          <w:p w14:paraId="679466BC" w14:textId="465B3D17" w:rsidR="000A66AE" w:rsidRDefault="000A66AE" w:rsidP="00E6369C">
            <w:pPr>
              <w:pStyle w:val="ListParagraph"/>
              <w:numPr>
                <w:ilvl w:val="0"/>
                <w:numId w:val="7"/>
              </w:numPr>
            </w:pPr>
            <w:r>
              <w:t xml:space="preserve">Audio Visual Needs </w:t>
            </w:r>
          </w:p>
          <w:p w14:paraId="26B26EC2" w14:textId="1F755B30" w:rsidR="00842C18" w:rsidRPr="00480D66" w:rsidRDefault="00480D66" w:rsidP="00480D66">
            <w:pPr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 xml:space="preserve">                    </w:t>
            </w:r>
            <w:r w:rsidR="00842C18" w:rsidRPr="00480D66">
              <w:rPr>
                <w:i/>
                <w:iCs/>
                <w:sz w:val="16"/>
                <w:szCs w:val="16"/>
              </w:rPr>
              <w:t>Tech Suite</w:t>
            </w:r>
            <w:r>
              <w:rPr>
                <w:i/>
                <w:iCs/>
                <w:sz w:val="16"/>
                <w:szCs w:val="16"/>
              </w:rPr>
              <w:t xml:space="preserve">: </w:t>
            </w:r>
            <w:r w:rsidR="00842C18" w:rsidRPr="00480D66">
              <w:rPr>
                <w:i/>
                <w:iCs/>
                <w:sz w:val="16"/>
                <w:szCs w:val="16"/>
              </w:rPr>
              <w:t>Computer, VCR, DVD, LCD Projector, Screen</w:t>
            </w:r>
          </w:p>
          <w:p w14:paraId="0D4E9D34" w14:textId="77777777" w:rsidR="000A66AE" w:rsidRPr="007A12BC" w:rsidRDefault="000A66AE" w:rsidP="000A66AE">
            <w:pPr>
              <w:rPr>
                <w:b/>
                <w:bCs/>
              </w:rPr>
            </w:pPr>
          </w:p>
        </w:tc>
        <w:sdt>
          <w:sdtPr>
            <w:rPr>
              <w:b/>
              <w:bCs/>
            </w:rPr>
            <w:id w:val="580488812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Microphones" w:value="Microphones"/>
              <w:listItem w:displayText="Tech Suite" w:value="Tech Suite"/>
              <w:listItem w:displayText="No Technology Needed" w:value="No Technology Needed"/>
            </w:dropDownList>
          </w:sdtPr>
          <w:sdtEndPr/>
          <w:sdtContent>
            <w:tc>
              <w:tcPr>
                <w:tcW w:w="6295" w:type="dxa"/>
              </w:tcPr>
              <w:p w14:paraId="1BF18233" w14:textId="091A674B" w:rsidR="000A66AE" w:rsidRPr="00842C18" w:rsidRDefault="00842C18" w:rsidP="00842C18">
                <w:pPr>
                  <w:rPr>
                    <w:b/>
                    <w:bCs/>
                  </w:rPr>
                </w:pPr>
                <w:r w:rsidRPr="007023F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236F4A78" w14:textId="481FF3B9" w:rsidR="00D87D76" w:rsidRDefault="00D87D76" w:rsidP="000222D4">
      <w:pPr>
        <w:spacing w:after="0"/>
        <w:rPr>
          <w:b/>
          <w:bCs/>
          <w:sz w:val="28"/>
          <w:szCs w:val="28"/>
        </w:rPr>
      </w:pPr>
      <w:r w:rsidRPr="000222D4">
        <w:rPr>
          <w:b/>
          <w:bCs/>
          <w:sz w:val="28"/>
          <w:szCs w:val="28"/>
        </w:rPr>
        <w:lastRenderedPageBreak/>
        <w:t xml:space="preserve">Rental </w:t>
      </w:r>
      <w:r w:rsidR="00570E54">
        <w:rPr>
          <w:b/>
          <w:bCs/>
          <w:sz w:val="28"/>
          <w:szCs w:val="28"/>
        </w:rPr>
        <w:t xml:space="preserve">Fees </w:t>
      </w:r>
      <w:r w:rsidR="003837B1" w:rsidRPr="000222D4">
        <w:rPr>
          <w:b/>
          <w:bCs/>
          <w:sz w:val="28"/>
          <w:szCs w:val="28"/>
        </w:rPr>
        <w:t xml:space="preserve">and Other </w:t>
      </w:r>
      <w:r w:rsidR="008F0BBE">
        <w:rPr>
          <w:b/>
          <w:bCs/>
          <w:sz w:val="28"/>
          <w:szCs w:val="28"/>
        </w:rPr>
        <w:t xml:space="preserve">Event </w:t>
      </w:r>
      <w:r w:rsidRPr="000222D4">
        <w:rPr>
          <w:b/>
          <w:bCs/>
          <w:sz w:val="28"/>
          <w:szCs w:val="28"/>
        </w:rPr>
        <w:t>Fe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30"/>
        <w:gridCol w:w="1360"/>
      </w:tblGrid>
      <w:tr w:rsidR="00C24ADC" w:rsidRPr="00606A96" w14:paraId="099800AA" w14:textId="77777777" w:rsidTr="00BE05BE">
        <w:tc>
          <w:tcPr>
            <w:tcW w:w="9430" w:type="dxa"/>
          </w:tcPr>
          <w:p w14:paraId="1633556E" w14:textId="2A13440C" w:rsidR="00C24ADC" w:rsidRDefault="00C24ADC" w:rsidP="000222D4">
            <w:r>
              <w:t>Rental Security Deposit (Required to confirm booking and hold space.)</w:t>
            </w:r>
          </w:p>
        </w:tc>
        <w:tc>
          <w:tcPr>
            <w:tcW w:w="1360" w:type="dxa"/>
          </w:tcPr>
          <w:p w14:paraId="4A61160E" w14:textId="3601A62C" w:rsidR="00C24ADC" w:rsidRPr="00606A96" w:rsidRDefault="00C24ADC" w:rsidP="000222D4">
            <w:r w:rsidRPr="00606A96">
              <w:t>$275.00</w:t>
            </w:r>
          </w:p>
        </w:tc>
      </w:tr>
      <w:tr w:rsidR="00C24ADC" w:rsidRPr="00606A96" w14:paraId="78D9F3EB" w14:textId="77777777" w:rsidTr="00BE05BE">
        <w:tc>
          <w:tcPr>
            <w:tcW w:w="9430" w:type="dxa"/>
          </w:tcPr>
          <w:p w14:paraId="1F194826" w14:textId="0B6767A3" w:rsidR="00C24ADC" w:rsidRDefault="00C24ADC" w:rsidP="000222D4">
            <w:r>
              <w:t>Kimmel Orchard &amp; Vineyard’s Standard Hourly Event Space Rental Fee</w:t>
            </w:r>
          </w:p>
        </w:tc>
        <w:tc>
          <w:tcPr>
            <w:tcW w:w="1360" w:type="dxa"/>
          </w:tcPr>
          <w:p w14:paraId="27F18DCF" w14:textId="172D1650" w:rsidR="00C24ADC" w:rsidRPr="00606A96" w:rsidRDefault="00C24ADC" w:rsidP="000222D4">
            <w:r w:rsidRPr="00606A96">
              <w:t>$</w:t>
            </w:r>
            <w:r w:rsidR="002F2156">
              <w:t>90</w:t>
            </w:r>
            <w:r w:rsidRPr="00606A96">
              <w:t>.00/Hour</w:t>
            </w:r>
          </w:p>
        </w:tc>
      </w:tr>
      <w:tr w:rsidR="00BE05BE" w:rsidRPr="00606A96" w14:paraId="0E30A6B9" w14:textId="77777777" w:rsidTr="00BE05BE">
        <w:tc>
          <w:tcPr>
            <w:tcW w:w="9430" w:type="dxa"/>
          </w:tcPr>
          <w:p w14:paraId="09ADEE34" w14:textId="32BA9511" w:rsidR="00BE05BE" w:rsidRDefault="00BE05BE" w:rsidP="000222D4">
            <w:pPr>
              <w:rPr>
                <w:b/>
                <w:bCs/>
                <w:sz w:val="28"/>
                <w:szCs w:val="28"/>
              </w:rPr>
            </w:pPr>
            <w:r>
              <w:t>Kimmel Orchard &amp; Vineyard’s Alcohol Service Fee/Bartender Fee</w:t>
            </w:r>
          </w:p>
        </w:tc>
        <w:tc>
          <w:tcPr>
            <w:tcW w:w="1360" w:type="dxa"/>
          </w:tcPr>
          <w:p w14:paraId="7097E4C7" w14:textId="198A453A" w:rsidR="00BE05BE" w:rsidRPr="00606A96" w:rsidRDefault="00BE05BE" w:rsidP="000222D4">
            <w:pPr>
              <w:rPr>
                <w:b/>
                <w:bCs/>
                <w:sz w:val="28"/>
                <w:szCs w:val="28"/>
              </w:rPr>
            </w:pPr>
            <w:r w:rsidRPr="00606A96">
              <w:t>$25.00/Hour</w:t>
            </w:r>
          </w:p>
        </w:tc>
      </w:tr>
      <w:tr w:rsidR="00BE05BE" w:rsidRPr="00606A96" w14:paraId="3452789F" w14:textId="77777777" w:rsidTr="00BE05BE">
        <w:tc>
          <w:tcPr>
            <w:tcW w:w="9430" w:type="dxa"/>
          </w:tcPr>
          <w:p w14:paraId="7B78C791" w14:textId="6BDDFB4C" w:rsidR="00BE05BE" w:rsidRDefault="00BE05BE" w:rsidP="000222D4">
            <w:pPr>
              <w:rPr>
                <w:b/>
                <w:bCs/>
                <w:sz w:val="28"/>
                <w:szCs w:val="28"/>
              </w:rPr>
            </w:pPr>
            <w:r>
              <w:t xml:space="preserve">Kitchen Cleaning Fee </w:t>
            </w:r>
            <w:r w:rsidRPr="004440E9">
              <w:rPr>
                <w:i/>
                <w:iCs/>
              </w:rPr>
              <w:t>(</w:t>
            </w:r>
            <w:r>
              <w:rPr>
                <w:i/>
                <w:iCs/>
              </w:rPr>
              <w:t xml:space="preserve">Only incurred </w:t>
            </w:r>
            <w:r w:rsidRPr="004440E9">
              <w:rPr>
                <w:i/>
                <w:iCs/>
              </w:rPr>
              <w:t>if space is not cleaned appropriately by renter/caterer</w:t>
            </w:r>
            <w:r>
              <w:rPr>
                <w:i/>
                <w:iCs/>
              </w:rPr>
              <w:t>.</w:t>
            </w:r>
            <w:r w:rsidRPr="004440E9">
              <w:rPr>
                <w:i/>
                <w:iCs/>
              </w:rPr>
              <w:t>)</w:t>
            </w:r>
          </w:p>
        </w:tc>
        <w:tc>
          <w:tcPr>
            <w:tcW w:w="1360" w:type="dxa"/>
          </w:tcPr>
          <w:p w14:paraId="638D0700" w14:textId="4D771142" w:rsidR="00BE05BE" w:rsidRPr="00606A96" w:rsidRDefault="00BE05BE" w:rsidP="000222D4">
            <w:pPr>
              <w:rPr>
                <w:b/>
                <w:bCs/>
                <w:sz w:val="28"/>
                <w:szCs w:val="28"/>
              </w:rPr>
            </w:pPr>
            <w:r w:rsidRPr="00606A96">
              <w:t>$200.00</w:t>
            </w:r>
          </w:p>
        </w:tc>
      </w:tr>
      <w:tr w:rsidR="00BE05BE" w:rsidRPr="00606A96" w14:paraId="5278E154" w14:textId="77777777" w:rsidTr="00BE05BE">
        <w:tc>
          <w:tcPr>
            <w:tcW w:w="9430" w:type="dxa"/>
          </w:tcPr>
          <w:p w14:paraId="5AEA3BA2" w14:textId="42E07A3E" w:rsidR="00BE05BE" w:rsidRPr="00BE05BE" w:rsidRDefault="00BE05BE" w:rsidP="00BE05BE">
            <w:r>
              <w:t>Glitter/Confetti Cleaning Fee (</w:t>
            </w:r>
            <w:r w:rsidRPr="00BE05BE">
              <w:rPr>
                <w:i/>
                <w:iCs/>
              </w:rPr>
              <w:t xml:space="preserve">Glitter &amp; Confetti are </w:t>
            </w:r>
            <w:r w:rsidR="008F0BBE">
              <w:rPr>
                <w:i/>
                <w:iCs/>
              </w:rPr>
              <w:t>NOT</w:t>
            </w:r>
            <w:r w:rsidRPr="00BE05BE">
              <w:rPr>
                <w:i/>
                <w:iCs/>
              </w:rPr>
              <w:t xml:space="preserve"> allowed in Kimmel event spaces.)</w:t>
            </w:r>
          </w:p>
        </w:tc>
        <w:tc>
          <w:tcPr>
            <w:tcW w:w="1360" w:type="dxa"/>
          </w:tcPr>
          <w:p w14:paraId="66FEA7D1" w14:textId="5403BC0A" w:rsidR="00BE05BE" w:rsidRPr="00606A96" w:rsidRDefault="00BE05BE" w:rsidP="000222D4">
            <w:pPr>
              <w:rPr>
                <w:b/>
                <w:bCs/>
                <w:sz w:val="28"/>
                <w:szCs w:val="28"/>
              </w:rPr>
            </w:pPr>
            <w:r w:rsidRPr="00606A96">
              <w:t>$300.00</w:t>
            </w:r>
          </w:p>
        </w:tc>
      </w:tr>
      <w:tr w:rsidR="00BE05BE" w14:paraId="5EE6BA05" w14:textId="77777777" w:rsidTr="00BE05BE">
        <w:tc>
          <w:tcPr>
            <w:tcW w:w="10790" w:type="dxa"/>
            <w:gridSpan w:val="2"/>
            <w:shd w:val="clear" w:color="auto" w:fill="F2F2F2" w:themeFill="background1" w:themeFillShade="F2"/>
          </w:tcPr>
          <w:p w14:paraId="1A48335A" w14:textId="0579B166" w:rsidR="00BE05BE" w:rsidRPr="00BE05BE" w:rsidRDefault="00BB2717" w:rsidP="000222D4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NOTE: </w:t>
            </w:r>
            <w:r w:rsidR="00BE05BE" w:rsidRPr="00BE05BE">
              <w:rPr>
                <w:i/>
                <w:iCs/>
              </w:rPr>
              <w:t xml:space="preserve">Other Damage Repair Charges/Cleaning Charges will be </w:t>
            </w:r>
            <w:r w:rsidR="00671057">
              <w:rPr>
                <w:i/>
                <w:iCs/>
              </w:rPr>
              <w:t>billed</w:t>
            </w:r>
            <w:r w:rsidR="00BE05BE" w:rsidRPr="00BE05BE">
              <w:rPr>
                <w:i/>
                <w:iCs/>
              </w:rPr>
              <w:t xml:space="preserve"> based upon cost required to return space to original condition.</w:t>
            </w:r>
          </w:p>
        </w:tc>
      </w:tr>
    </w:tbl>
    <w:p w14:paraId="7AA20726" w14:textId="77777777" w:rsidR="0046077F" w:rsidRDefault="0046077F" w:rsidP="00222E88">
      <w:pPr>
        <w:spacing w:after="0"/>
        <w:rPr>
          <w:b/>
          <w:bCs/>
        </w:rPr>
      </w:pPr>
    </w:p>
    <w:p w14:paraId="4CCA54B1" w14:textId="51A25298" w:rsidR="00F97208" w:rsidRPr="00C24ADC" w:rsidRDefault="00E85F7E" w:rsidP="00222E88">
      <w:pPr>
        <w:spacing w:after="0"/>
      </w:pPr>
      <w:r w:rsidRPr="003837B1">
        <w:rPr>
          <w:b/>
          <w:bCs/>
        </w:rPr>
        <w:t xml:space="preserve">Required </w:t>
      </w:r>
      <w:r w:rsidR="00D87D76" w:rsidRPr="003837B1">
        <w:rPr>
          <w:b/>
          <w:bCs/>
        </w:rPr>
        <w:t xml:space="preserve">Rental </w:t>
      </w:r>
      <w:r w:rsidR="00C24ADC">
        <w:rPr>
          <w:b/>
          <w:bCs/>
        </w:rPr>
        <w:t xml:space="preserve">Security </w:t>
      </w:r>
      <w:r w:rsidR="00D87D76" w:rsidRPr="003837B1">
        <w:rPr>
          <w:b/>
          <w:bCs/>
        </w:rPr>
        <w:t>Deposit</w:t>
      </w:r>
      <w:r w:rsidR="00222E88">
        <w:t xml:space="preserve">: </w:t>
      </w:r>
      <w:r w:rsidR="00ED5A07" w:rsidRPr="002A7072">
        <w:rPr>
          <w:u w:val="single"/>
        </w:rPr>
        <w:t xml:space="preserve">Event space booking will be confirmed </w:t>
      </w:r>
      <w:r w:rsidR="00D87D76" w:rsidRPr="002A7072">
        <w:rPr>
          <w:u w:val="single"/>
        </w:rPr>
        <w:t xml:space="preserve">for your event upon receipt of </w:t>
      </w:r>
      <w:r w:rsidR="00B3411B">
        <w:rPr>
          <w:u w:val="single"/>
        </w:rPr>
        <w:t xml:space="preserve">the </w:t>
      </w:r>
      <w:r w:rsidR="00B747BC">
        <w:rPr>
          <w:u w:val="single"/>
        </w:rPr>
        <w:t xml:space="preserve">$275 </w:t>
      </w:r>
      <w:r w:rsidR="00B3411B">
        <w:rPr>
          <w:u w:val="single"/>
        </w:rPr>
        <w:t>Rental Security D</w:t>
      </w:r>
      <w:r w:rsidR="00D87D76" w:rsidRPr="002A7072">
        <w:rPr>
          <w:u w:val="single"/>
        </w:rPr>
        <w:t xml:space="preserve">eposit and signed/initialed </w:t>
      </w:r>
      <w:r w:rsidR="00F97208" w:rsidRPr="002A7072">
        <w:rPr>
          <w:u w:val="single"/>
        </w:rPr>
        <w:t>rental agreement</w:t>
      </w:r>
      <w:r w:rsidR="00F97208" w:rsidRPr="002A7072">
        <w:t>.</w:t>
      </w:r>
      <w:r w:rsidR="00B747BC">
        <w:t xml:space="preserve">  The Rental Security Deposit will be held</w:t>
      </w:r>
      <w:r>
        <w:t>, without deposit,</w:t>
      </w:r>
      <w:r w:rsidR="00B747BC">
        <w:t xml:space="preserve"> until the conclusion of the event</w:t>
      </w:r>
      <w:r>
        <w:t>.</w:t>
      </w:r>
      <w:r w:rsidR="00B747BC">
        <w:t xml:space="preserve"> </w:t>
      </w:r>
      <w:r w:rsidR="00F921EF">
        <w:t xml:space="preserve"> </w:t>
      </w:r>
      <w:r>
        <w:t>Should</w:t>
      </w:r>
      <w:r w:rsidR="00B747BC">
        <w:t xml:space="preserve"> </w:t>
      </w:r>
      <w:proofErr w:type="gramStart"/>
      <w:r w:rsidR="00B747BC">
        <w:t>damages</w:t>
      </w:r>
      <w:proofErr w:type="gramEnd"/>
      <w:r w:rsidR="00B747BC">
        <w:t xml:space="preserve"> </w:t>
      </w:r>
      <w:r>
        <w:t xml:space="preserve">be </w:t>
      </w:r>
      <w:r w:rsidR="00B747BC">
        <w:t>incurred</w:t>
      </w:r>
      <w:r>
        <w:t xml:space="preserve"> or special </w:t>
      </w:r>
      <w:r w:rsidR="00B747BC">
        <w:t>cleaning required</w:t>
      </w:r>
      <w:r>
        <w:t xml:space="preserve"> to return event space to original condition, the Rental Security Deposit will be applied to th</w:t>
      </w:r>
      <w:r w:rsidR="00B3411B">
        <w:t>o</w:t>
      </w:r>
      <w:r>
        <w:t>se expense</w:t>
      </w:r>
      <w:r w:rsidR="00EF35C4">
        <w:t>s</w:t>
      </w:r>
      <w:r w:rsidR="00B747BC">
        <w:t>.</w:t>
      </w:r>
      <w:r>
        <w:t xml:space="preserve">  If </w:t>
      </w:r>
      <w:r w:rsidR="00B3411B">
        <w:t xml:space="preserve">required repair or cleaning </w:t>
      </w:r>
      <w:r>
        <w:t xml:space="preserve">expenses exceed deposit, an additional invoice will be issued to cover the full charges and is </w:t>
      </w:r>
      <w:r w:rsidR="00B3411B">
        <w:t>due with</w:t>
      </w:r>
      <w:r>
        <w:t>in 10 business days.</w:t>
      </w:r>
    </w:p>
    <w:p w14:paraId="58DFC4E3" w14:textId="77777777" w:rsidR="0046077F" w:rsidRDefault="0046077F" w:rsidP="00222E88">
      <w:pPr>
        <w:spacing w:after="0"/>
        <w:rPr>
          <w:b/>
          <w:bCs/>
        </w:rPr>
      </w:pPr>
    </w:p>
    <w:p w14:paraId="718F4223" w14:textId="05453E96" w:rsidR="00023C7E" w:rsidRPr="00B65D70" w:rsidRDefault="00BE05BE" w:rsidP="00222E88">
      <w:pPr>
        <w:spacing w:after="0"/>
        <w:rPr>
          <w:i/>
          <w:iCs/>
        </w:rPr>
      </w:pPr>
      <w:r w:rsidRPr="00B3411B">
        <w:rPr>
          <w:b/>
          <w:bCs/>
        </w:rPr>
        <w:t>Payment Options</w:t>
      </w:r>
      <w:r w:rsidR="00B3411B" w:rsidRPr="00B3411B">
        <w:rPr>
          <w:b/>
          <w:bCs/>
        </w:rPr>
        <w:t>:  C</w:t>
      </w:r>
      <w:r w:rsidR="003F7597" w:rsidRPr="00B3411B">
        <w:rPr>
          <w:b/>
          <w:bCs/>
        </w:rPr>
        <w:t xml:space="preserve">heck </w:t>
      </w:r>
      <w:r w:rsidR="00CB315E" w:rsidRPr="00B3411B">
        <w:rPr>
          <w:b/>
          <w:bCs/>
        </w:rPr>
        <w:t>or</w:t>
      </w:r>
      <w:r w:rsidR="003F7597" w:rsidRPr="00B3411B">
        <w:rPr>
          <w:b/>
          <w:bCs/>
        </w:rPr>
        <w:t xml:space="preserve"> </w:t>
      </w:r>
      <w:r w:rsidR="00115FD3">
        <w:rPr>
          <w:b/>
          <w:bCs/>
        </w:rPr>
        <w:t>Debit/</w:t>
      </w:r>
      <w:r w:rsidR="00B3411B" w:rsidRPr="00B3411B">
        <w:rPr>
          <w:b/>
          <w:bCs/>
        </w:rPr>
        <w:t>C</w:t>
      </w:r>
      <w:r w:rsidR="003F7597" w:rsidRPr="00B3411B">
        <w:rPr>
          <w:b/>
          <w:bCs/>
        </w:rPr>
        <w:t xml:space="preserve">redit </w:t>
      </w:r>
      <w:r w:rsidR="00336333" w:rsidRPr="00B3411B">
        <w:rPr>
          <w:b/>
          <w:bCs/>
        </w:rPr>
        <w:t>Card</w:t>
      </w:r>
      <w:r w:rsidR="00336333" w:rsidRPr="00B3411B">
        <w:t xml:space="preserve">. </w:t>
      </w:r>
      <w:r w:rsidR="004D4B3F" w:rsidRPr="00B3411B">
        <w:t>R</w:t>
      </w:r>
      <w:r w:rsidR="00023C7E" w:rsidRPr="00B3411B">
        <w:t>ental fees and other applicable charges are payable to</w:t>
      </w:r>
      <w:r w:rsidR="004D4B3F" w:rsidRPr="00B3411B">
        <w:t>:</w:t>
      </w:r>
      <w:r w:rsidR="00023C7E" w:rsidRPr="00B3411B">
        <w:t xml:space="preserve"> </w:t>
      </w:r>
      <w:r w:rsidR="00023C7E" w:rsidRPr="00B3411B">
        <w:rPr>
          <w:b/>
          <w:bCs/>
          <w:i/>
          <w:iCs/>
        </w:rPr>
        <w:t>Kimmel Orchard &amp; Vineyard</w:t>
      </w:r>
      <w:r w:rsidR="00336333" w:rsidRPr="00B3411B">
        <w:t xml:space="preserve">. </w:t>
      </w:r>
      <w:r w:rsidR="0001691C" w:rsidRPr="00B3411B">
        <w:rPr>
          <w:u w:val="single"/>
        </w:rPr>
        <w:t xml:space="preserve">Rental fees </w:t>
      </w:r>
      <w:r w:rsidR="00BD71BA" w:rsidRPr="00B3411B">
        <w:rPr>
          <w:u w:val="single"/>
        </w:rPr>
        <w:t xml:space="preserve">are </w:t>
      </w:r>
      <w:proofErr w:type="gramStart"/>
      <w:r w:rsidR="00BD71BA" w:rsidRPr="00B3411B">
        <w:rPr>
          <w:u w:val="single"/>
        </w:rPr>
        <w:t>due</w:t>
      </w:r>
      <w:proofErr w:type="gramEnd"/>
      <w:r w:rsidR="00BD71BA" w:rsidRPr="00B3411B">
        <w:rPr>
          <w:u w:val="single"/>
        </w:rPr>
        <w:t xml:space="preserve"> a minimum of 48 hours in advance of </w:t>
      </w:r>
      <w:r w:rsidR="00ED5A07" w:rsidRPr="00B3411B">
        <w:rPr>
          <w:u w:val="single"/>
        </w:rPr>
        <w:t xml:space="preserve">scheduled </w:t>
      </w:r>
      <w:r w:rsidR="00BD71BA" w:rsidRPr="00B3411B">
        <w:rPr>
          <w:u w:val="single"/>
        </w:rPr>
        <w:t>event</w:t>
      </w:r>
      <w:r w:rsidR="00BD71BA" w:rsidRPr="00B3411B">
        <w:t xml:space="preserve">.  </w:t>
      </w:r>
      <w:r w:rsidR="00023C7E" w:rsidRPr="00B3411B">
        <w:rPr>
          <w:i/>
          <w:iCs/>
        </w:rPr>
        <w:t xml:space="preserve">Any </w:t>
      </w:r>
      <w:r w:rsidR="00BD71BA" w:rsidRPr="00B3411B">
        <w:rPr>
          <w:i/>
          <w:iCs/>
        </w:rPr>
        <w:t>alternative</w:t>
      </w:r>
      <w:r w:rsidR="00023C7E" w:rsidRPr="00B3411B">
        <w:rPr>
          <w:i/>
          <w:iCs/>
        </w:rPr>
        <w:t xml:space="preserve"> payment arrangements must be approved by Kimmel Orchard &amp; Vineyard at time of booking.</w:t>
      </w:r>
    </w:p>
    <w:p w14:paraId="2797AA96" w14:textId="77777777" w:rsidR="0046077F" w:rsidRDefault="0046077F" w:rsidP="00222E88">
      <w:pPr>
        <w:spacing w:after="0"/>
        <w:rPr>
          <w:b/>
          <w:bCs/>
          <w:iCs/>
          <w:u w:val="single"/>
        </w:rPr>
      </w:pPr>
    </w:p>
    <w:p w14:paraId="4E762B6E" w14:textId="38D6D93D" w:rsidR="003F2CE6" w:rsidRDefault="003F2CE6" w:rsidP="00222E88">
      <w:pPr>
        <w:spacing w:after="0"/>
      </w:pPr>
      <w:r w:rsidRPr="008E4749">
        <w:rPr>
          <w:b/>
          <w:bCs/>
          <w:iCs/>
          <w:u w:val="single"/>
        </w:rPr>
        <w:t>Cancellation Policy</w:t>
      </w:r>
      <w:r w:rsidR="009701F2" w:rsidRPr="009701F2">
        <w:rPr>
          <w:iCs/>
        </w:rPr>
        <w:t xml:space="preserve">:  Event </w:t>
      </w:r>
      <w:r w:rsidR="00023C7E">
        <w:rPr>
          <w:iCs/>
        </w:rPr>
        <w:t>may</w:t>
      </w:r>
      <w:r w:rsidR="009701F2" w:rsidRPr="009701F2">
        <w:rPr>
          <w:iCs/>
        </w:rPr>
        <w:t xml:space="preserve"> be cancelled by </w:t>
      </w:r>
      <w:r w:rsidR="009701F2" w:rsidRPr="009701F2">
        <w:t>renter</w:t>
      </w:r>
      <w:r w:rsidR="009701F2">
        <w:t>,</w:t>
      </w:r>
      <w:r w:rsidR="009701F2" w:rsidRPr="009701F2">
        <w:rPr>
          <w:iCs/>
        </w:rPr>
        <w:t xml:space="preserve"> with 30 days advance</w:t>
      </w:r>
      <w:r w:rsidR="009701F2">
        <w:rPr>
          <w:iCs/>
        </w:rPr>
        <w:t xml:space="preserve">d </w:t>
      </w:r>
      <w:r w:rsidR="009701F2">
        <w:t>written notification</w:t>
      </w:r>
      <w:r w:rsidR="00023C7E">
        <w:t xml:space="preserve">, sent </w:t>
      </w:r>
      <w:r w:rsidR="009701F2">
        <w:t xml:space="preserve">to </w:t>
      </w:r>
      <w:hyperlink r:id="rId8" w:history="1">
        <w:r w:rsidR="009701F2" w:rsidRPr="00FF6A5A">
          <w:rPr>
            <w:rStyle w:val="Hyperlink"/>
          </w:rPr>
          <w:t>info@kimmelorchard.org</w:t>
        </w:r>
      </w:hyperlink>
      <w:r w:rsidR="009701F2">
        <w:t xml:space="preserve">.  Should cancellation </w:t>
      </w:r>
      <w:r w:rsidR="00ED5A07">
        <w:t xml:space="preserve">by renter </w:t>
      </w:r>
      <w:r w:rsidR="009701F2">
        <w:t xml:space="preserve">occur less than 30 days in advance, the </w:t>
      </w:r>
      <w:r w:rsidR="00EF35C4">
        <w:t>Rental Security D</w:t>
      </w:r>
      <w:r w:rsidR="009701F2">
        <w:t>eposit becomes non-refundable.</w:t>
      </w:r>
    </w:p>
    <w:p w14:paraId="112A6021" w14:textId="77777777" w:rsidR="00AC7BB3" w:rsidRDefault="00AC7BB3" w:rsidP="005C2AD6">
      <w:pPr>
        <w:jc w:val="center"/>
        <w:rPr>
          <w:b/>
          <w:bCs/>
          <w:sz w:val="24"/>
          <w:szCs w:val="24"/>
        </w:rPr>
      </w:pPr>
    </w:p>
    <w:p w14:paraId="28F04A0C" w14:textId="4BDDA5B1" w:rsidR="009701F2" w:rsidRPr="008E4749" w:rsidRDefault="009701F2" w:rsidP="005C2AD6">
      <w:pPr>
        <w:jc w:val="center"/>
        <w:rPr>
          <w:b/>
          <w:bCs/>
          <w:sz w:val="24"/>
          <w:szCs w:val="24"/>
        </w:rPr>
      </w:pPr>
      <w:r w:rsidRPr="008E4749">
        <w:rPr>
          <w:b/>
          <w:bCs/>
          <w:sz w:val="24"/>
          <w:szCs w:val="24"/>
        </w:rPr>
        <w:t>Authorized Signatur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391234" w14:paraId="1166306A" w14:textId="77777777" w:rsidTr="001D66CF">
        <w:tc>
          <w:tcPr>
            <w:tcW w:w="10790" w:type="dxa"/>
            <w:gridSpan w:val="2"/>
          </w:tcPr>
          <w:p w14:paraId="07C7A734" w14:textId="16C1AE34" w:rsidR="00391234" w:rsidRPr="00391234" w:rsidRDefault="00391234" w:rsidP="00391234">
            <w:pPr>
              <w:rPr>
                <w:i/>
                <w:iCs/>
                <w:sz w:val="20"/>
                <w:szCs w:val="20"/>
              </w:rPr>
            </w:pPr>
            <w:r w:rsidRPr="00391234">
              <w:rPr>
                <w:i/>
                <w:iCs/>
                <w:sz w:val="20"/>
                <w:szCs w:val="20"/>
              </w:rPr>
              <w:t>I certify I have read and understand the terms and conditions stated within the rental agreement and agree to abide by them.</w:t>
            </w:r>
          </w:p>
        </w:tc>
      </w:tr>
      <w:tr w:rsidR="00391234" w14:paraId="33FCED7F" w14:textId="77777777" w:rsidTr="001D66CF">
        <w:trPr>
          <w:trHeight w:val="806"/>
        </w:trPr>
        <w:tc>
          <w:tcPr>
            <w:tcW w:w="10790" w:type="dxa"/>
            <w:gridSpan w:val="2"/>
          </w:tcPr>
          <w:p w14:paraId="7EEE4B0A" w14:textId="77777777" w:rsidR="00391234" w:rsidRPr="00A848A7" w:rsidRDefault="00391234" w:rsidP="00391234">
            <w:pPr>
              <w:spacing w:after="120"/>
              <w:rPr>
                <w:b/>
                <w:bCs/>
              </w:rPr>
            </w:pPr>
            <w:r w:rsidRPr="00A848A7">
              <w:rPr>
                <w:b/>
                <w:bCs/>
              </w:rPr>
              <w:t>Renter’s Printed Name:</w:t>
            </w:r>
          </w:p>
          <w:p w14:paraId="1C924F67" w14:textId="787DBBCF" w:rsidR="00391234" w:rsidRDefault="00391234" w:rsidP="00A848A7">
            <w:pPr>
              <w:rPr>
                <w:b/>
                <w:bCs/>
              </w:rPr>
            </w:pPr>
          </w:p>
        </w:tc>
      </w:tr>
      <w:tr w:rsidR="00391234" w14:paraId="3BD52C01" w14:textId="77777777" w:rsidTr="001D66CF">
        <w:trPr>
          <w:trHeight w:val="806"/>
        </w:trPr>
        <w:tc>
          <w:tcPr>
            <w:tcW w:w="6565" w:type="dxa"/>
          </w:tcPr>
          <w:p w14:paraId="70C941B1" w14:textId="77777777" w:rsidR="00391234" w:rsidRDefault="00391234" w:rsidP="00A848A7">
            <w:r w:rsidRPr="00A848A7">
              <w:rPr>
                <w:b/>
                <w:bCs/>
              </w:rPr>
              <w:t xml:space="preserve">Company Name/Business Name: </w:t>
            </w:r>
            <w:r w:rsidRPr="002B3C04">
              <w:t>(</w:t>
            </w:r>
            <w:r w:rsidRPr="002B3C04">
              <w:rPr>
                <w:i/>
                <w:iCs/>
              </w:rPr>
              <w:t>if applicable</w:t>
            </w:r>
            <w:r w:rsidRPr="002B3C04">
              <w:t>)</w:t>
            </w:r>
            <w:r>
              <w:tab/>
            </w:r>
          </w:p>
          <w:p w14:paraId="74E8BC92" w14:textId="77777777" w:rsidR="00391234" w:rsidRDefault="00391234" w:rsidP="00A848A7"/>
          <w:p w14:paraId="1AD712E4" w14:textId="73EA0C5A" w:rsidR="00391234" w:rsidRDefault="00391234" w:rsidP="00A848A7">
            <w:pPr>
              <w:rPr>
                <w:b/>
                <w:bCs/>
              </w:rPr>
            </w:pPr>
          </w:p>
        </w:tc>
        <w:tc>
          <w:tcPr>
            <w:tcW w:w="4225" w:type="dxa"/>
          </w:tcPr>
          <w:p w14:paraId="459CC8E0" w14:textId="77777777" w:rsidR="00391234" w:rsidRDefault="00391234" w:rsidP="00A848A7">
            <w:pPr>
              <w:rPr>
                <w:b/>
                <w:bCs/>
              </w:rPr>
            </w:pPr>
            <w:r>
              <w:rPr>
                <w:b/>
                <w:bCs/>
              </w:rPr>
              <w:t>Title:</w:t>
            </w:r>
          </w:p>
          <w:p w14:paraId="47FC79B0" w14:textId="2AD32427" w:rsidR="00391234" w:rsidRDefault="00391234" w:rsidP="00A848A7">
            <w:pPr>
              <w:rPr>
                <w:b/>
                <w:bCs/>
              </w:rPr>
            </w:pPr>
          </w:p>
        </w:tc>
      </w:tr>
      <w:tr w:rsidR="00391234" w14:paraId="75E005FB" w14:textId="77777777" w:rsidTr="001D66CF">
        <w:trPr>
          <w:trHeight w:val="806"/>
        </w:trPr>
        <w:tc>
          <w:tcPr>
            <w:tcW w:w="6565" w:type="dxa"/>
          </w:tcPr>
          <w:p w14:paraId="7C447ABE" w14:textId="77777777" w:rsidR="00391234" w:rsidRPr="00A848A7" w:rsidRDefault="00391234" w:rsidP="00391234">
            <w:pPr>
              <w:spacing w:after="120"/>
              <w:rPr>
                <w:b/>
                <w:bCs/>
              </w:rPr>
            </w:pPr>
            <w:r w:rsidRPr="00A848A7">
              <w:rPr>
                <w:b/>
                <w:bCs/>
              </w:rPr>
              <w:t>Renter’s Signature:</w:t>
            </w:r>
          </w:p>
          <w:p w14:paraId="7C05FEBF" w14:textId="77777777" w:rsidR="00391234" w:rsidRDefault="00391234" w:rsidP="00A848A7">
            <w:pPr>
              <w:rPr>
                <w:b/>
                <w:bCs/>
              </w:rPr>
            </w:pPr>
          </w:p>
        </w:tc>
        <w:tc>
          <w:tcPr>
            <w:tcW w:w="4225" w:type="dxa"/>
          </w:tcPr>
          <w:p w14:paraId="43CBF621" w14:textId="6B3FFCB2" w:rsidR="00391234" w:rsidRPr="00A848A7" w:rsidRDefault="00391234" w:rsidP="00391234">
            <w:pPr>
              <w:spacing w:after="120"/>
              <w:rPr>
                <w:b/>
                <w:bCs/>
              </w:rPr>
            </w:pPr>
            <w:r w:rsidRPr="00A848A7">
              <w:rPr>
                <w:b/>
                <w:bCs/>
              </w:rPr>
              <w:t>Date:</w:t>
            </w:r>
            <w:r w:rsidR="003526B8">
              <w:t xml:space="preserve"> </w:t>
            </w:r>
            <w:sdt>
              <w:sdtPr>
                <w:id w:val="2061591966"/>
                <w:placeholder>
                  <w:docPart w:val="E18FFC4FB85B43D2836B8FE1744B9AE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3526B8" w:rsidRPr="00FF6A5A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0D0AE42B" w14:textId="77777777" w:rsidR="00391234" w:rsidRDefault="00391234" w:rsidP="00A848A7">
            <w:pPr>
              <w:rPr>
                <w:b/>
                <w:bCs/>
              </w:rPr>
            </w:pPr>
          </w:p>
        </w:tc>
      </w:tr>
      <w:tr w:rsidR="00391234" w14:paraId="510F43B4" w14:textId="77777777" w:rsidTr="001D66CF">
        <w:trPr>
          <w:trHeight w:val="806"/>
        </w:trPr>
        <w:tc>
          <w:tcPr>
            <w:tcW w:w="6565" w:type="dxa"/>
          </w:tcPr>
          <w:p w14:paraId="066D2CBD" w14:textId="77777777" w:rsidR="00391234" w:rsidRDefault="00391234" w:rsidP="00391234">
            <w:pPr>
              <w:spacing w:after="120"/>
            </w:pPr>
            <w:r w:rsidRPr="00A848A7">
              <w:rPr>
                <w:b/>
                <w:bCs/>
              </w:rPr>
              <w:t>Kimmel Orchard &amp; Vineyard Authorized Signature</w:t>
            </w:r>
            <w:r>
              <w:t>:</w:t>
            </w:r>
          </w:p>
          <w:p w14:paraId="4CDC1C82" w14:textId="77777777" w:rsidR="00391234" w:rsidRDefault="00391234" w:rsidP="00A848A7">
            <w:pPr>
              <w:rPr>
                <w:b/>
                <w:bCs/>
              </w:rPr>
            </w:pPr>
          </w:p>
          <w:p w14:paraId="2E526F83" w14:textId="3B97E294" w:rsidR="0072426E" w:rsidRDefault="0072426E" w:rsidP="00A848A7">
            <w:pPr>
              <w:rPr>
                <w:b/>
                <w:bCs/>
              </w:rPr>
            </w:pPr>
          </w:p>
        </w:tc>
        <w:tc>
          <w:tcPr>
            <w:tcW w:w="4225" w:type="dxa"/>
          </w:tcPr>
          <w:p w14:paraId="0986A517" w14:textId="6C6B2F5C" w:rsidR="00391234" w:rsidRPr="00A848A7" w:rsidRDefault="00391234" w:rsidP="00391234">
            <w:pPr>
              <w:spacing w:after="120"/>
              <w:rPr>
                <w:b/>
                <w:bCs/>
              </w:rPr>
            </w:pPr>
            <w:r w:rsidRPr="00A848A7">
              <w:rPr>
                <w:b/>
                <w:bCs/>
              </w:rPr>
              <w:t>Date:</w:t>
            </w:r>
            <w:r w:rsidR="003526B8">
              <w:t xml:space="preserve"> </w:t>
            </w:r>
            <w:sdt>
              <w:sdtPr>
                <w:id w:val="563911820"/>
                <w:placeholder>
                  <w:docPart w:val="1B7C605926124950B4D83EBA278B59B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3526B8" w:rsidRPr="00FF6A5A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2B8CBBD9" w14:textId="77777777" w:rsidR="00391234" w:rsidRDefault="00391234" w:rsidP="00A848A7">
            <w:pPr>
              <w:rPr>
                <w:b/>
                <w:bCs/>
              </w:rPr>
            </w:pPr>
          </w:p>
        </w:tc>
      </w:tr>
    </w:tbl>
    <w:p w14:paraId="0A41EB95" w14:textId="77777777" w:rsidR="000240A9" w:rsidRDefault="002B3C04" w:rsidP="005303F5">
      <w:pPr>
        <w:spacing w:after="120"/>
      </w:pPr>
      <w:r>
        <w:tab/>
      </w:r>
      <w:r>
        <w:tab/>
      </w:r>
      <w:r>
        <w:tab/>
      </w:r>
    </w:p>
    <w:p w14:paraId="28E2164A" w14:textId="59C589BD" w:rsidR="006160AA" w:rsidRPr="00270CD5" w:rsidRDefault="003F2CE6" w:rsidP="000240A9">
      <w:pPr>
        <w:spacing w:after="120"/>
        <w:jc w:val="center"/>
        <w:rPr>
          <w:b/>
          <w:bCs/>
          <w:sz w:val="24"/>
          <w:szCs w:val="24"/>
        </w:rPr>
      </w:pPr>
      <w:r w:rsidRPr="00270CD5">
        <w:rPr>
          <w:b/>
          <w:bCs/>
          <w:sz w:val="24"/>
          <w:szCs w:val="24"/>
        </w:rPr>
        <w:t>Thank you for choosing Kimmel Orchard &amp; Vineyard for your event.</w:t>
      </w:r>
    </w:p>
    <w:p w14:paraId="5A3CCD13" w14:textId="28A99A4F" w:rsidR="003F2CE6" w:rsidRDefault="003F2CE6" w:rsidP="00283DF5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270CD5">
        <w:rPr>
          <w:b/>
          <w:bCs/>
          <w:sz w:val="24"/>
          <w:szCs w:val="24"/>
        </w:rPr>
        <w:t>We look forward to hosting you</w:t>
      </w:r>
      <w:r w:rsidR="00AB3C37" w:rsidRPr="00270CD5">
        <w:rPr>
          <w:b/>
          <w:bCs/>
          <w:sz w:val="24"/>
          <w:szCs w:val="24"/>
        </w:rPr>
        <w:t xml:space="preserve">r </w:t>
      </w:r>
      <w:r w:rsidR="001D66CF">
        <w:rPr>
          <w:b/>
          <w:bCs/>
          <w:sz w:val="24"/>
          <w:szCs w:val="24"/>
        </w:rPr>
        <w:t>group</w:t>
      </w:r>
      <w:r w:rsidRPr="00270CD5">
        <w:rPr>
          <w:b/>
          <w:bCs/>
          <w:sz w:val="24"/>
          <w:szCs w:val="24"/>
        </w:rPr>
        <w:t>!</w:t>
      </w:r>
    </w:p>
    <w:p w14:paraId="2F1E3577" w14:textId="77777777" w:rsidR="00283DF5" w:rsidRDefault="00283DF5" w:rsidP="00283DF5">
      <w:pPr>
        <w:spacing w:after="0" w:line="240" w:lineRule="auto"/>
        <w:jc w:val="center"/>
      </w:pPr>
    </w:p>
    <w:p w14:paraId="40EB3446" w14:textId="64E42E94" w:rsidR="00B71D4B" w:rsidRDefault="00B71D4B" w:rsidP="0049080B">
      <w:pPr>
        <w:spacing w:after="0"/>
        <w:jc w:val="right"/>
      </w:pPr>
    </w:p>
    <w:p w14:paraId="30E3AAE4" w14:textId="77777777" w:rsidR="0058082B" w:rsidRDefault="0058082B" w:rsidP="0049080B">
      <w:pPr>
        <w:spacing w:after="0"/>
        <w:jc w:val="right"/>
      </w:pPr>
    </w:p>
    <w:p w14:paraId="130241E6" w14:textId="7F606A87" w:rsidR="006160AA" w:rsidRDefault="006160AA" w:rsidP="0049080B">
      <w:pPr>
        <w:spacing w:after="0"/>
        <w:jc w:val="right"/>
      </w:pPr>
      <w:r>
        <w:t>Kimmel Orchard &amp; Vineyard Educational Foundation, Inc.</w:t>
      </w:r>
    </w:p>
    <w:p w14:paraId="58A6C8DA" w14:textId="77777777" w:rsidR="006160AA" w:rsidRDefault="006160AA" w:rsidP="0049080B">
      <w:pPr>
        <w:spacing w:after="0"/>
        <w:jc w:val="right"/>
      </w:pPr>
      <w:r>
        <w:t>Contact Information:</w:t>
      </w:r>
    </w:p>
    <w:p w14:paraId="11744B29" w14:textId="3F233BFB" w:rsidR="006160AA" w:rsidRDefault="006160AA" w:rsidP="0049080B">
      <w:pPr>
        <w:spacing w:after="0"/>
        <w:jc w:val="right"/>
      </w:pPr>
      <w:hyperlink r:id="rId9" w:history="1">
        <w:r w:rsidRPr="00995F5B">
          <w:rPr>
            <w:rStyle w:val="Hyperlink"/>
          </w:rPr>
          <w:t>Info@kimmelorchard.org</w:t>
        </w:r>
      </w:hyperlink>
    </w:p>
    <w:p w14:paraId="35740FF4" w14:textId="77777777" w:rsidR="006160AA" w:rsidRDefault="006160AA" w:rsidP="0049080B">
      <w:pPr>
        <w:spacing w:after="0"/>
        <w:jc w:val="right"/>
      </w:pPr>
      <w:r>
        <w:t>Phone: (402) 873-5293</w:t>
      </w:r>
    </w:p>
    <w:p w14:paraId="4CF8C7A0" w14:textId="43CF5D2F" w:rsidR="00003967" w:rsidRPr="00F623E9" w:rsidRDefault="003F2CE6" w:rsidP="003662CE">
      <w:pPr>
        <w:jc w:val="center"/>
        <w:rPr>
          <w:b/>
        </w:rPr>
      </w:pPr>
      <w:r>
        <w:br w:type="page"/>
      </w:r>
      <w:r w:rsidR="00660055" w:rsidRPr="00F623E9">
        <w:rPr>
          <w:b/>
        </w:rPr>
        <w:lastRenderedPageBreak/>
        <w:t>R</w:t>
      </w:r>
      <w:r w:rsidR="00261FCD" w:rsidRPr="00F623E9">
        <w:rPr>
          <w:b/>
        </w:rPr>
        <w:t xml:space="preserve">ental </w:t>
      </w:r>
      <w:r w:rsidR="00A800AE" w:rsidRPr="00F623E9">
        <w:rPr>
          <w:b/>
        </w:rPr>
        <w:t xml:space="preserve">Policies and </w:t>
      </w:r>
      <w:r w:rsidR="00660055" w:rsidRPr="00F623E9">
        <w:rPr>
          <w:b/>
        </w:rPr>
        <w:t xml:space="preserve">Legal </w:t>
      </w:r>
      <w:r w:rsidR="00A800AE" w:rsidRPr="00F623E9">
        <w:rPr>
          <w:b/>
        </w:rPr>
        <w:t>Regulations</w:t>
      </w:r>
    </w:p>
    <w:p w14:paraId="1D882A71" w14:textId="1D230779" w:rsidR="00327B8C" w:rsidRPr="004974CE" w:rsidRDefault="00327B8C" w:rsidP="00327B8C">
      <w:pPr>
        <w:rPr>
          <w:bCs/>
          <w:i/>
          <w:iCs/>
          <w:sz w:val="20"/>
          <w:szCs w:val="20"/>
        </w:rPr>
      </w:pPr>
      <w:r w:rsidRPr="004974CE">
        <w:rPr>
          <w:bCs/>
          <w:i/>
          <w:iCs/>
          <w:sz w:val="20"/>
          <w:szCs w:val="20"/>
        </w:rPr>
        <w:t xml:space="preserve">It is an honor to be selected to serve as the site for your event.  We strive to provide you with a satisfying and memorable experience while following the requirements for </w:t>
      </w:r>
      <w:r w:rsidR="00F623E9">
        <w:rPr>
          <w:bCs/>
          <w:i/>
          <w:iCs/>
          <w:sz w:val="20"/>
          <w:szCs w:val="20"/>
        </w:rPr>
        <w:t xml:space="preserve">legally </w:t>
      </w:r>
      <w:r w:rsidRPr="004974CE">
        <w:rPr>
          <w:bCs/>
          <w:i/>
          <w:iCs/>
          <w:sz w:val="20"/>
          <w:szCs w:val="20"/>
        </w:rPr>
        <w:t xml:space="preserve">providing hospitality services in Nebraska.  You will be asked to </w:t>
      </w:r>
      <w:r w:rsidR="00A033E5" w:rsidRPr="004974CE">
        <w:rPr>
          <w:bCs/>
          <w:i/>
          <w:iCs/>
          <w:sz w:val="20"/>
          <w:szCs w:val="20"/>
        </w:rPr>
        <w:t>abide by</w:t>
      </w:r>
      <w:r w:rsidRPr="004974CE">
        <w:rPr>
          <w:bCs/>
          <w:i/>
          <w:iCs/>
          <w:sz w:val="20"/>
          <w:szCs w:val="20"/>
        </w:rPr>
        <w:t xml:space="preserve"> the following p</w:t>
      </w:r>
      <w:r w:rsidR="00A033E5" w:rsidRPr="004974CE">
        <w:rPr>
          <w:bCs/>
          <w:i/>
          <w:iCs/>
          <w:sz w:val="20"/>
          <w:szCs w:val="20"/>
        </w:rPr>
        <w:t>ractices</w:t>
      </w:r>
      <w:r w:rsidRPr="004974CE">
        <w:rPr>
          <w:bCs/>
          <w:i/>
          <w:iCs/>
          <w:sz w:val="20"/>
          <w:szCs w:val="20"/>
        </w:rPr>
        <w:t xml:space="preserve"> when utilizing a Kimmel Orchard &amp; Vineyard event space.</w:t>
      </w:r>
      <w:r w:rsidR="002E38FE">
        <w:rPr>
          <w:bCs/>
          <w:i/>
          <w:iCs/>
          <w:sz w:val="20"/>
          <w:szCs w:val="20"/>
        </w:rPr>
        <w:t xml:space="preserve">  Thank you for selecting Kimmel Orchard &amp; Vineyard!</w:t>
      </w:r>
    </w:p>
    <w:p w14:paraId="2900280C" w14:textId="355B6E30" w:rsidR="00A800AE" w:rsidRPr="00783A7D" w:rsidRDefault="00EE7DD1" w:rsidP="007F1CEE">
      <w:pPr>
        <w:rPr>
          <w:i/>
          <w:sz w:val="16"/>
          <w:szCs w:val="16"/>
        </w:rPr>
      </w:pPr>
      <w:r>
        <w:rPr>
          <w:b/>
          <w:bCs/>
          <w:i/>
          <w:sz w:val="20"/>
          <w:szCs w:val="20"/>
          <w:u w:val="single"/>
        </w:rPr>
        <w:t xml:space="preserve">Event </w:t>
      </w:r>
      <w:r w:rsidR="00A800AE" w:rsidRPr="004974CE">
        <w:rPr>
          <w:b/>
          <w:bCs/>
          <w:i/>
          <w:sz w:val="20"/>
          <w:szCs w:val="20"/>
          <w:u w:val="single"/>
        </w:rPr>
        <w:t>Decorations</w:t>
      </w:r>
      <w:r w:rsidR="00783A7D">
        <w:rPr>
          <w:i/>
          <w:sz w:val="20"/>
          <w:szCs w:val="20"/>
        </w:rPr>
        <w:t xml:space="preserve">   </w:t>
      </w:r>
      <w:r w:rsidR="00CB1E7C">
        <w:rPr>
          <w:i/>
          <w:sz w:val="20"/>
          <w:szCs w:val="20"/>
        </w:rPr>
        <w:t>I</w:t>
      </w:r>
      <w:r w:rsidR="00783A7D">
        <w:rPr>
          <w:i/>
          <w:sz w:val="16"/>
          <w:szCs w:val="16"/>
        </w:rPr>
        <w:t>nit</w:t>
      </w:r>
      <w:r w:rsidR="00CB1E7C">
        <w:rPr>
          <w:i/>
          <w:sz w:val="16"/>
          <w:szCs w:val="16"/>
        </w:rPr>
        <w:t>ial Here</w:t>
      </w:r>
    </w:p>
    <w:p w14:paraId="35B1B5D4" w14:textId="492BE7FF" w:rsidR="008C1E9F" w:rsidRPr="004974CE" w:rsidRDefault="008C1E9F" w:rsidP="00B6419B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4974CE">
        <w:rPr>
          <w:sz w:val="20"/>
          <w:szCs w:val="20"/>
        </w:rPr>
        <w:t>Event decorations are allowed if they are not affixed to walls, ceiling, tables or other Kimball Orchard and Vineyard property.</w:t>
      </w:r>
      <w:r w:rsidR="00F623E9">
        <w:rPr>
          <w:sz w:val="20"/>
          <w:szCs w:val="20"/>
        </w:rPr>
        <w:t xml:space="preserve">  Decorating is to be completed within the timeframe of your rental agreement. Early access is not guaranteed.</w:t>
      </w:r>
    </w:p>
    <w:p w14:paraId="11036E1B" w14:textId="4927DF02" w:rsidR="001E7BE1" w:rsidRPr="004974CE" w:rsidRDefault="001E7BE1" w:rsidP="001E7BE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4974CE">
        <w:rPr>
          <w:sz w:val="20"/>
          <w:szCs w:val="20"/>
        </w:rPr>
        <w:t>Glitter or confetti are NOT allowed in any Kimmel Orchard &amp; Vineyard rental space. If</w:t>
      </w:r>
      <w:r w:rsidR="00F623E9">
        <w:rPr>
          <w:sz w:val="20"/>
          <w:szCs w:val="20"/>
        </w:rPr>
        <w:t xml:space="preserve"> glitter or confetti are</w:t>
      </w:r>
      <w:r w:rsidRPr="004974CE">
        <w:rPr>
          <w:sz w:val="20"/>
          <w:szCs w:val="20"/>
        </w:rPr>
        <w:t xml:space="preserve"> used, renter will be subject to a </w:t>
      </w:r>
      <w:r w:rsidR="00995F5B" w:rsidRPr="00D128C2">
        <w:rPr>
          <w:sz w:val="20"/>
          <w:szCs w:val="20"/>
        </w:rPr>
        <w:t>$</w:t>
      </w:r>
      <w:r w:rsidR="00F107EB" w:rsidRPr="00D128C2">
        <w:rPr>
          <w:sz w:val="20"/>
          <w:szCs w:val="20"/>
        </w:rPr>
        <w:t>300</w:t>
      </w:r>
      <w:r w:rsidR="00995F5B" w:rsidRPr="004974CE">
        <w:rPr>
          <w:sz w:val="20"/>
          <w:szCs w:val="20"/>
        </w:rPr>
        <w:t xml:space="preserve"> </w:t>
      </w:r>
      <w:r w:rsidRPr="004974CE">
        <w:rPr>
          <w:sz w:val="20"/>
          <w:szCs w:val="20"/>
        </w:rPr>
        <w:t xml:space="preserve">cleaning fee. </w:t>
      </w:r>
    </w:p>
    <w:p w14:paraId="38AC8F5E" w14:textId="6510EAF4" w:rsidR="00A800AE" w:rsidRPr="004974CE" w:rsidRDefault="00B6419B" w:rsidP="00B6419B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4974CE">
        <w:rPr>
          <w:sz w:val="20"/>
          <w:szCs w:val="20"/>
        </w:rPr>
        <w:t xml:space="preserve">All </w:t>
      </w:r>
      <w:r w:rsidR="008C1E9F" w:rsidRPr="004974CE">
        <w:rPr>
          <w:sz w:val="20"/>
          <w:szCs w:val="20"/>
        </w:rPr>
        <w:t xml:space="preserve">event </w:t>
      </w:r>
      <w:r w:rsidRPr="004974CE">
        <w:rPr>
          <w:sz w:val="20"/>
          <w:szCs w:val="20"/>
        </w:rPr>
        <w:t>decorations must be removed</w:t>
      </w:r>
      <w:r w:rsidR="00F623E9">
        <w:rPr>
          <w:sz w:val="20"/>
          <w:szCs w:val="20"/>
        </w:rPr>
        <w:t xml:space="preserve">, by renter, </w:t>
      </w:r>
      <w:r w:rsidRPr="004974CE">
        <w:rPr>
          <w:sz w:val="20"/>
          <w:szCs w:val="20"/>
        </w:rPr>
        <w:t>at</w:t>
      </w:r>
      <w:r w:rsidR="00F623E9">
        <w:rPr>
          <w:sz w:val="20"/>
          <w:szCs w:val="20"/>
        </w:rPr>
        <w:t xml:space="preserve"> the</w:t>
      </w:r>
      <w:r w:rsidRPr="004974CE">
        <w:rPr>
          <w:sz w:val="20"/>
          <w:szCs w:val="20"/>
        </w:rPr>
        <w:t xml:space="preserve"> conclusion of</w:t>
      </w:r>
      <w:r w:rsidR="00F623E9">
        <w:rPr>
          <w:sz w:val="20"/>
          <w:szCs w:val="20"/>
        </w:rPr>
        <w:t xml:space="preserve"> the</w:t>
      </w:r>
      <w:r w:rsidRPr="004974CE">
        <w:rPr>
          <w:sz w:val="20"/>
          <w:szCs w:val="20"/>
        </w:rPr>
        <w:t xml:space="preserve"> event.</w:t>
      </w:r>
    </w:p>
    <w:p w14:paraId="529DF066" w14:textId="3453380B" w:rsidR="00B6419B" w:rsidRPr="00D128C2" w:rsidRDefault="008C1E9F" w:rsidP="00B6419B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D128C2">
        <w:rPr>
          <w:sz w:val="20"/>
          <w:szCs w:val="20"/>
        </w:rPr>
        <w:t xml:space="preserve">Only battery-operated </w:t>
      </w:r>
      <w:r w:rsidR="003F2CE6" w:rsidRPr="00D128C2">
        <w:rPr>
          <w:sz w:val="20"/>
          <w:szCs w:val="20"/>
        </w:rPr>
        <w:t>candles are</w:t>
      </w:r>
      <w:r w:rsidR="00B6419B" w:rsidRPr="00D128C2">
        <w:rPr>
          <w:sz w:val="20"/>
          <w:szCs w:val="20"/>
        </w:rPr>
        <w:t xml:space="preserve"> approved</w:t>
      </w:r>
      <w:r w:rsidRPr="00D128C2">
        <w:rPr>
          <w:sz w:val="20"/>
          <w:szCs w:val="20"/>
        </w:rPr>
        <w:t xml:space="preserve"> for use</w:t>
      </w:r>
      <w:r w:rsidR="00B6419B" w:rsidRPr="00D128C2">
        <w:rPr>
          <w:sz w:val="20"/>
          <w:szCs w:val="20"/>
        </w:rPr>
        <w:t xml:space="preserve"> </w:t>
      </w:r>
      <w:r w:rsidRPr="00D128C2">
        <w:rPr>
          <w:sz w:val="20"/>
          <w:szCs w:val="20"/>
        </w:rPr>
        <w:t xml:space="preserve">in event spaces </w:t>
      </w:r>
      <w:r w:rsidR="003F2CE6" w:rsidRPr="00D128C2">
        <w:rPr>
          <w:sz w:val="20"/>
          <w:szCs w:val="20"/>
        </w:rPr>
        <w:t>at Kimmel</w:t>
      </w:r>
      <w:r w:rsidR="00B6419B" w:rsidRPr="00D128C2">
        <w:rPr>
          <w:sz w:val="20"/>
          <w:szCs w:val="20"/>
        </w:rPr>
        <w:t xml:space="preserve"> Orchard &amp; Vineyard.</w:t>
      </w:r>
    </w:p>
    <w:p w14:paraId="249DC092" w14:textId="09C79677" w:rsidR="001E7BE1" w:rsidRPr="004974CE" w:rsidRDefault="001E7BE1" w:rsidP="00B6419B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D128C2">
        <w:rPr>
          <w:sz w:val="20"/>
          <w:szCs w:val="20"/>
        </w:rPr>
        <w:t>Approval must be requested prior to event for mov</w:t>
      </w:r>
      <w:r w:rsidR="00F623E9" w:rsidRPr="00D128C2">
        <w:rPr>
          <w:sz w:val="20"/>
          <w:szCs w:val="20"/>
        </w:rPr>
        <w:t>ing</w:t>
      </w:r>
      <w:r w:rsidRPr="00D128C2">
        <w:rPr>
          <w:sz w:val="20"/>
          <w:szCs w:val="20"/>
        </w:rPr>
        <w:t xml:space="preserve"> any property of Kimmel Orchard and Vineyard</w:t>
      </w:r>
      <w:r w:rsidRPr="004974CE">
        <w:rPr>
          <w:sz w:val="20"/>
          <w:szCs w:val="20"/>
        </w:rPr>
        <w:t xml:space="preserve">.  All event space </w:t>
      </w:r>
      <w:r w:rsidR="00DE652E" w:rsidRPr="004974CE">
        <w:rPr>
          <w:sz w:val="20"/>
          <w:szCs w:val="20"/>
        </w:rPr>
        <w:t xml:space="preserve">and furniture </w:t>
      </w:r>
      <w:r w:rsidRPr="004974CE">
        <w:rPr>
          <w:sz w:val="20"/>
          <w:szCs w:val="20"/>
        </w:rPr>
        <w:t>must be in original</w:t>
      </w:r>
      <w:r w:rsidR="00F623E9">
        <w:rPr>
          <w:sz w:val="20"/>
          <w:szCs w:val="20"/>
        </w:rPr>
        <w:t xml:space="preserve"> condition and</w:t>
      </w:r>
      <w:r w:rsidRPr="004974CE">
        <w:rPr>
          <w:sz w:val="20"/>
          <w:szCs w:val="20"/>
        </w:rPr>
        <w:t xml:space="preserve"> layout at conclusion of event. </w:t>
      </w:r>
    </w:p>
    <w:p w14:paraId="1B6F810B" w14:textId="5B1518E9" w:rsidR="00B6419B" w:rsidRPr="004974CE" w:rsidRDefault="00B6419B" w:rsidP="00B6419B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4974CE">
        <w:rPr>
          <w:sz w:val="20"/>
          <w:szCs w:val="20"/>
        </w:rPr>
        <w:t xml:space="preserve">Renter will be </w:t>
      </w:r>
      <w:r w:rsidR="001E7BE1" w:rsidRPr="004974CE">
        <w:rPr>
          <w:sz w:val="20"/>
          <w:szCs w:val="20"/>
        </w:rPr>
        <w:t xml:space="preserve">financially </w:t>
      </w:r>
      <w:r w:rsidRPr="004974CE">
        <w:rPr>
          <w:sz w:val="20"/>
          <w:szCs w:val="20"/>
        </w:rPr>
        <w:t xml:space="preserve">responsible for </w:t>
      </w:r>
      <w:r w:rsidR="001E7BE1" w:rsidRPr="004974CE">
        <w:rPr>
          <w:sz w:val="20"/>
          <w:szCs w:val="20"/>
        </w:rPr>
        <w:t xml:space="preserve">cleaning, repair, or replacement of </w:t>
      </w:r>
      <w:r w:rsidRPr="004974CE">
        <w:rPr>
          <w:sz w:val="20"/>
          <w:szCs w:val="20"/>
        </w:rPr>
        <w:t xml:space="preserve">any Kimmel Orchard &amp; Vineyard property that is damaged during the event. </w:t>
      </w:r>
      <w:r w:rsidR="00995F5B" w:rsidRPr="004974CE">
        <w:rPr>
          <w:sz w:val="20"/>
          <w:szCs w:val="20"/>
        </w:rPr>
        <w:t xml:space="preserve">Should costs exceed the amount of your event deposit, additional </w:t>
      </w:r>
      <w:r w:rsidR="00A85373" w:rsidRPr="004974CE">
        <w:rPr>
          <w:sz w:val="20"/>
          <w:szCs w:val="20"/>
        </w:rPr>
        <w:t xml:space="preserve">associated </w:t>
      </w:r>
      <w:r w:rsidR="00995F5B" w:rsidRPr="004974CE">
        <w:rPr>
          <w:sz w:val="20"/>
          <w:szCs w:val="20"/>
        </w:rPr>
        <w:t xml:space="preserve">fees will be </w:t>
      </w:r>
      <w:r w:rsidR="00EF502D">
        <w:rPr>
          <w:sz w:val="20"/>
          <w:szCs w:val="20"/>
        </w:rPr>
        <w:t>added to</w:t>
      </w:r>
      <w:r w:rsidR="00112A30">
        <w:rPr>
          <w:sz w:val="20"/>
          <w:szCs w:val="20"/>
        </w:rPr>
        <w:t xml:space="preserve"> final amount due.</w:t>
      </w:r>
    </w:p>
    <w:p w14:paraId="5F27DE50" w14:textId="5DEB0FD4" w:rsidR="00B6419B" w:rsidRPr="004974CE" w:rsidRDefault="00B6419B" w:rsidP="00783A7D">
      <w:pPr>
        <w:rPr>
          <w:b/>
          <w:bCs/>
          <w:i/>
          <w:sz w:val="20"/>
          <w:szCs w:val="20"/>
          <w:u w:val="single"/>
        </w:rPr>
      </w:pPr>
      <w:r w:rsidRPr="004974CE">
        <w:rPr>
          <w:b/>
          <w:bCs/>
          <w:i/>
          <w:sz w:val="20"/>
          <w:szCs w:val="20"/>
          <w:u w:val="single"/>
        </w:rPr>
        <w:t>Catering</w:t>
      </w:r>
      <w:r w:rsidR="00EE7DD1">
        <w:rPr>
          <w:b/>
          <w:bCs/>
          <w:i/>
          <w:sz w:val="20"/>
          <w:szCs w:val="20"/>
          <w:u w:val="single"/>
        </w:rPr>
        <w:t xml:space="preserve"> and </w:t>
      </w:r>
      <w:r w:rsidRPr="004974CE">
        <w:rPr>
          <w:b/>
          <w:bCs/>
          <w:i/>
          <w:sz w:val="20"/>
          <w:szCs w:val="20"/>
          <w:u w:val="single"/>
        </w:rPr>
        <w:t>Clean</w:t>
      </w:r>
      <w:r w:rsidR="00EE7DD1">
        <w:rPr>
          <w:b/>
          <w:bCs/>
          <w:i/>
          <w:sz w:val="20"/>
          <w:szCs w:val="20"/>
          <w:u w:val="single"/>
        </w:rPr>
        <w:t>liness</w:t>
      </w:r>
      <w:r w:rsidR="00783A7D">
        <w:rPr>
          <w:b/>
          <w:bCs/>
          <w:i/>
          <w:sz w:val="20"/>
          <w:szCs w:val="20"/>
        </w:rPr>
        <w:t xml:space="preserve">   </w:t>
      </w:r>
      <w:r w:rsidR="00783A7D">
        <w:rPr>
          <w:i/>
          <w:sz w:val="16"/>
          <w:szCs w:val="16"/>
        </w:rPr>
        <w:t>Initial</w:t>
      </w:r>
      <w:r w:rsidR="00CB1E7C">
        <w:rPr>
          <w:i/>
          <w:sz w:val="16"/>
          <w:szCs w:val="16"/>
        </w:rPr>
        <w:t xml:space="preserve"> Here</w:t>
      </w:r>
    </w:p>
    <w:p w14:paraId="3EA04DDD" w14:textId="1B742734" w:rsidR="00112A30" w:rsidRDefault="00995F5B" w:rsidP="008F2786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4974CE">
        <w:rPr>
          <w:sz w:val="20"/>
          <w:szCs w:val="20"/>
        </w:rPr>
        <w:t>Kimmel Orchard &amp; Vineyard designated caterers are the only</w:t>
      </w:r>
      <w:r w:rsidR="00610EBD">
        <w:rPr>
          <w:sz w:val="20"/>
          <w:szCs w:val="20"/>
        </w:rPr>
        <w:t xml:space="preserve"> providers</w:t>
      </w:r>
      <w:r w:rsidRPr="004974CE">
        <w:rPr>
          <w:sz w:val="20"/>
          <w:szCs w:val="20"/>
        </w:rPr>
        <w:t xml:space="preserve"> who </w:t>
      </w:r>
      <w:r w:rsidR="00B6419B" w:rsidRPr="004974CE">
        <w:rPr>
          <w:sz w:val="20"/>
          <w:szCs w:val="20"/>
        </w:rPr>
        <w:t>will be allowed to</w:t>
      </w:r>
      <w:r w:rsidR="00665503">
        <w:rPr>
          <w:sz w:val="20"/>
          <w:szCs w:val="20"/>
        </w:rPr>
        <w:t xml:space="preserve"> serve food or</w:t>
      </w:r>
      <w:r w:rsidR="00B6419B" w:rsidRPr="004974CE">
        <w:rPr>
          <w:sz w:val="20"/>
          <w:szCs w:val="20"/>
        </w:rPr>
        <w:t xml:space="preserve"> u</w:t>
      </w:r>
      <w:r w:rsidR="00665503">
        <w:rPr>
          <w:sz w:val="20"/>
          <w:szCs w:val="20"/>
        </w:rPr>
        <w:t>tilize</w:t>
      </w:r>
      <w:r w:rsidR="00B6419B" w:rsidRPr="004974CE">
        <w:rPr>
          <w:sz w:val="20"/>
          <w:szCs w:val="20"/>
        </w:rPr>
        <w:t xml:space="preserve"> the Kimmel Kitchen</w:t>
      </w:r>
      <w:r w:rsidR="00665503">
        <w:rPr>
          <w:sz w:val="20"/>
          <w:szCs w:val="20"/>
        </w:rPr>
        <w:t xml:space="preserve"> </w:t>
      </w:r>
      <w:r w:rsidR="00FC1036">
        <w:rPr>
          <w:sz w:val="20"/>
          <w:szCs w:val="20"/>
        </w:rPr>
        <w:t xml:space="preserve">to serve </w:t>
      </w:r>
      <w:r w:rsidR="00E34228">
        <w:rPr>
          <w:sz w:val="20"/>
          <w:szCs w:val="20"/>
        </w:rPr>
        <w:t xml:space="preserve">at </w:t>
      </w:r>
      <w:r w:rsidR="00B6419B" w:rsidRPr="004974CE">
        <w:rPr>
          <w:sz w:val="20"/>
          <w:szCs w:val="20"/>
        </w:rPr>
        <w:t>events.</w:t>
      </w:r>
      <w:r w:rsidRPr="004974CE">
        <w:rPr>
          <w:sz w:val="20"/>
          <w:szCs w:val="20"/>
        </w:rPr>
        <w:t xml:space="preserve"> The Kimmel Kitchen is NOT available for food preparation.  </w:t>
      </w:r>
      <w:r w:rsidR="00112A30">
        <w:rPr>
          <w:sz w:val="20"/>
          <w:szCs w:val="20"/>
        </w:rPr>
        <w:t>Kimmel Orchard &amp; Vineyard must</w:t>
      </w:r>
      <w:r w:rsidRPr="004974CE">
        <w:rPr>
          <w:sz w:val="20"/>
          <w:szCs w:val="20"/>
        </w:rPr>
        <w:t xml:space="preserve"> ensure all food</w:t>
      </w:r>
      <w:r w:rsidR="00BA7B83" w:rsidRPr="004974CE">
        <w:rPr>
          <w:sz w:val="20"/>
          <w:szCs w:val="20"/>
        </w:rPr>
        <w:t xml:space="preserve"> served</w:t>
      </w:r>
      <w:r w:rsidRPr="004974CE">
        <w:rPr>
          <w:sz w:val="20"/>
          <w:szCs w:val="20"/>
        </w:rPr>
        <w:t xml:space="preserve"> is </w:t>
      </w:r>
      <w:r w:rsidR="002F314B" w:rsidRPr="004974CE">
        <w:rPr>
          <w:sz w:val="20"/>
          <w:szCs w:val="20"/>
        </w:rPr>
        <w:t>prepared according to State of Nebraska Department of Health Rules and Regulations.</w:t>
      </w:r>
      <w:r w:rsidR="008F2786" w:rsidRPr="004974CE">
        <w:rPr>
          <w:sz w:val="20"/>
          <w:szCs w:val="20"/>
        </w:rPr>
        <w:t xml:space="preserve"> </w:t>
      </w:r>
    </w:p>
    <w:p w14:paraId="34DEB254" w14:textId="0E1B876F" w:rsidR="00665503" w:rsidRPr="00D128C2" w:rsidRDefault="00665503" w:rsidP="00665503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D128C2">
        <w:rPr>
          <w:sz w:val="20"/>
          <w:szCs w:val="20"/>
        </w:rPr>
        <w:t xml:space="preserve">Renter must personally coordinate with selected caterer to confirm availability, schedule, and menu for event. </w:t>
      </w:r>
    </w:p>
    <w:p w14:paraId="395A4003" w14:textId="403B6600" w:rsidR="00F644B8" w:rsidRPr="004974CE" w:rsidRDefault="00F644B8" w:rsidP="008F2786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4974CE">
        <w:rPr>
          <w:sz w:val="20"/>
          <w:szCs w:val="20"/>
        </w:rPr>
        <w:t>Renter must provide</w:t>
      </w:r>
      <w:r w:rsidR="002F314B" w:rsidRPr="004974CE">
        <w:rPr>
          <w:sz w:val="20"/>
          <w:szCs w:val="20"/>
        </w:rPr>
        <w:t xml:space="preserve"> </w:t>
      </w:r>
      <w:r w:rsidR="006A1872" w:rsidRPr="004974CE">
        <w:rPr>
          <w:sz w:val="20"/>
          <w:szCs w:val="20"/>
        </w:rPr>
        <w:t xml:space="preserve">Kimmel Orchard &amp; </w:t>
      </w:r>
      <w:proofErr w:type="gramStart"/>
      <w:r w:rsidR="006A1872" w:rsidRPr="004974CE">
        <w:rPr>
          <w:sz w:val="20"/>
          <w:szCs w:val="20"/>
        </w:rPr>
        <w:t>Vineyard</w:t>
      </w:r>
      <w:proofErr w:type="gramEnd"/>
      <w:r w:rsidRPr="004974CE">
        <w:rPr>
          <w:sz w:val="20"/>
          <w:szCs w:val="20"/>
        </w:rPr>
        <w:t xml:space="preserve"> the name of the </w:t>
      </w:r>
      <w:r w:rsidR="00995F5B" w:rsidRPr="004974CE">
        <w:rPr>
          <w:sz w:val="20"/>
          <w:szCs w:val="20"/>
        </w:rPr>
        <w:t>c</w:t>
      </w:r>
      <w:r w:rsidRPr="004974CE">
        <w:rPr>
          <w:sz w:val="20"/>
          <w:szCs w:val="20"/>
        </w:rPr>
        <w:t xml:space="preserve">atering </w:t>
      </w:r>
      <w:r w:rsidR="00995F5B" w:rsidRPr="004974CE">
        <w:rPr>
          <w:sz w:val="20"/>
          <w:szCs w:val="20"/>
        </w:rPr>
        <w:t>c</w:t>
      </w:r>
      <w:r w:rsidRPr="004974CE">
        <w:rPr>
          <w:sz w:val="20"/>
          <w:szCs w:val="20"/>
        </w:rPr>
        <w:t xml:space="preserve">ompany </w:t>
      </w:r>
      <w:r w:rsidR="00665503">
        <w:rPr>
          <w:sz w:val="20"/>
          <w:szCs w:val="20"/>
        </w:rPr>
        <w:t xml:space="preserve">engaged </w:t>
      </w:r>
      <w:proofErr w:type="gramStart"/>
      <w:r w:rsidR="00665503">
        <w:rPr>
          <w:sz w:val="20"/>
          <w:szCs w:val="20"/>
        </w:rPr>
        <w:t>for</w:t>
      </w:r>
      <w:proofErr w:type="gramEnd"/>
      <w:r w:rsidR="00665503">
        <w:rPr>
          <w:sz w:val="20"/>
          <w:szCs w:val="20"/>
        </w:rPr>
        <w:t xml:space="preserve"> the event, </w:t>
      </w:r>
      <w:r w:rsidR="00E17784" w:rsidRPr="004974CE">
        <w:rPr>
          <w:sz w:val="20"/>
          <w:szCs w:val="20"/>
        </w:rPr>
        <w:t xml:space="preserve">a minimum of </w:t>
      </w:r>
      <w:r w:rsidR="00F97208" w:rsidRPr="004974CE">
        <w:rPr>
          <w:sz w:val="20"/>
          <w:szCs w:val="20"/>
        </w:rPr>
        <w:t>3</w:t>
      </w:r>
      <w:r w:rsidRPr="004974CE">
        <w:rPr>
          <w:sz w:val="20"/>
          <w:szCs w:val="20"/>
        </w:rPr>
        <w:t>0 days</w:t>
      </w:r>
      <w:r w:rsidR="00665503">
        <w:rPr>
          <w:sz w:val="20"/>
          <w:szCs w:val="20"/>
        </w:rPr>
        <w:t>,</w:t>
      </w:r>
      <w:r w:rsidRPr="004974CE">
        <w:rPr>
          <w:sz w:val="20"/>
          <w:szCs w:val="20"/>
        </w:rPr>
        <w:t xml:space="preserve"> in advance of </w:t>
      </w:r>
      <w:r w:rsidR="00EF502D">
        <w:rPr>
          <w:sz w:val="20"/>
          <w:szCs w:val="20"/>
        </w:rPr>
        <w:t xml:space="preserve">scheduled </w:t>
      </w:r>
      <w:r w:rsidRPr="004974CE">
        <w:rPr>
          <w:sz w:val="20"/>
          <w:szCs w:val="20"/>
        </w:rPr>
        <w:t>event.</w:t>
      </w:r>
    </w:p>
    <w:p w14:paraId="268E2D8E" w14:textId="20E6848A" w:rsidR="00112A30" w:rsidRDefault="00B6419B" w:rsidP="00E17784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4974CE">
        <w:rPr>
          <w:sz w:val="20"/>
          <w:szCs w:val="20"/>
        </w:rPr>
        <w:t xml:space="preserve">At the conclusion of event, the kitchen </w:t>
      </w:r>
      <w:r w:rsidR="005060F6" w:rsidRPr="004974CE">
        <w:rPr>
          <w:sz w:val="20"/>
          <w:szCs w:val="20"/>
        </w:rPr>
        <w:t xml:space="preserve">and any Kimmel Orchard &amp; Vineyard equipment must be returned </w:t>
      </w:r>
      <w:r w:rsidR="00003967" w:rsidRPr="004974CE">
        <w:rPr>
          <w:sz w:val="20"/>
          <w:szCs w:val="20"/>
        </w:rPr>
        <w:t>to pre</w:t>
      </w:r>
      <w:r w:rsidR="00E17784" w:rsidRPr="004974CE">
        <w:rPr>
          <w:sz w:val="20"/>
          <w:szCs w:val="20"/>
        </w:rPr>
        <w:t xml:space="preserve">-event </w:t>
      </w:r>
      <w:proofErr w:type="gramStart"/>
      <w:r w:rsidR="00E17784" w:rsidRPr="004974CE">
        <w:rPr>
          <w:sz w:val="20"/>
          <w:szCs w:val="20"/>
        </w:rPr>
        <w:t>condition</w:t>
      </w:r>
      <w:proofErr w:type="gramEnd"/>
      <w:r w:rsidR="00E17784" w:rsidRPr="004974CE">
        <w:rPr>
          <w:sz w:val="20"/>
          <w:szCs w:val="20"/>
        </w:rPr>
        <w:t xml:space="preserve"> and </w:t>
      </w:r>
      <w:r w:rsidR="005060F6" w:rsidRPr="004974CE">
        <w:rPr>
          <w:sz w:val="20"/>
          <w:szCs w:val="20"/>
        </w:rPr>
        <w:t xml:space="preserve">cleanliness. </w:t>
      </w:r>
      <w:r w:rsidR="00D83C75" w:rsidRPr="004974CE">
        <w:rPr>
          <w:sz w:val="20"/>
          <w:szCs w:val="20"/>
        </w:rPr>
        <w:t xml:space="preserve"> </w:t>
      </w:r>
      <w:r w:rsidR="001A4A33" w:rsidRPr="004974CE">
        <w:rPr>
          <w:sz w:val="20"/>
          <w:szCs w:val="20"/>
        </w:rPr>
        <w:t xml:space="preserve">Cleaning is the responsibility of both the designated caterer and renter.  </w:t>
      </w:r>
    </w:p>
    <w:p w14:paraId="58D8A56D" w14:textId="47B25EAA" w:rsidR="00E17784" w:rsidRPr="004974CE" w:rsidRDefault="00E17784" w:rsidP="00E17784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4974CE">
        <w:rPr>
          <w:sz w:val="20"/>
          <w:szCs w:val="20"/>
        </w:rPr>
        <w:t xml:space="preserve">Should further cleaning be required following an event, the renter is subject to a cleaning charge of </w:t>
      </w:r>
      <w:r w:rsidRPr="00F443DF">
        <w:rPr>
          <w:sz w:val="20"/>
          <w:szCs w:val="20"/>
        </w:rPr>
        <w:t>$200.</w:t>
      </w:r>
      <w:r w:rsidRPr="004974CE">
        <w:rPr>
          <w:sz w:val="20"/>
          <w:szCs w:val="20"/>
        </w:rPr>
        <w:t xml:space="preserve"> </w:t>
      </w:r>
    </w:p>
    <w:p w14:paraId="5A13E64A" w14:textId="13A996FE" w:rsidR="00B6419B" w:rsidRPr="004974CE" w:rsidRDefault="00D83C75" w:rsidP="008F2786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4974CE">
        <w:rPr>
          <w:sz w:val="20"/>
          <w:szCs w:val="20"/>
        </w:rPr>
        <w:t xml:space="preserve">Kimmel Orchard &amp; Vineyard </w:t>
      </w:r>
      <w:r w:rsidR="00204C8D">
        <w:rPr>
          <w:sz w:val="20"/>
          <w:szCs w:val="20"/>
        </w:rPr>
        <w:t>staff</w:t>
      </w:r>
      <w:r w:rsidR="001932BA" w:rsidRPr="004974CE">
        <w:rPr>
          <w:sz w:val="20"/>
          <w:szCs w:val="20"/>
        </w:rPr>
        <w:t xml:space="preserve"> </w:t>
      </w:r>
      <w:r w:rsidRPr="004974CE">
        <w:rPr>
          <w:sz w:val="20"/>
          <w:szCs w:val="20"/>
        </w:rPr>
        <w:t>will</w:t>
      </w:r>
      <w:r w:rsidR="001932BA" w:rsidRPr="004974CE">
        <w:rPr>
          <w:sz w:val="20"/>
          <w:szCs w:val="20"/>
        </w:rPr>
        <w:t xml:space="preserve"> be responsible for mopping the kitchen </w:t>
      </w:r>
      <w:r w:rsidR="00E17784" w:rsidRPr="004974CE">
        <w:rPr>
          <w:sz w:val="20"/>
          <w:szCs w:val="20"/>
        </w:rPr>
        <w:t>following a</w:t>
      </w:r>
      <w:r w:rsidR="008F2786" w:rsidRPr="004974CE">
        <w:rPr>
          <w:sz w:val="20"/>
          <w:szCs w:val="20"/>
        </w:rPr>
        <w:t xml:space="preserve"> scheduled</w:t>
      </w:r>
      <w:r w:rsidR="00E17784" w:rsidRPr="004974CE">
        <w:rPr>
          <w:sz w:val="20"/>
          <w:szCs w:val="20"/>
        </w:rPr>
        <w:t xml:space="preserve"> event</w:t>
      </w:r>
      <w:r w:rsidR="00112A30">
        <w:rPr>
          <w:sz w:val="20"/>
          <w:szCs w:val="20"/>
        </w:rPr>
        <w:t>.</w:t>
      </w:r>
    </w:p>
    <w:p w14:paraId="18B131CF" w14:textId="5D572CA5" w:rsidR="005060F6" w:rsidRPr="004974CE" w:rsidRDefault="006A1872" w:rsidP="00003967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4974CE">
        <w:rPr>
          <w:sz w:val="20"/>
          <w:szCs w:val="20"/>
        </w:rPr>
        <w:t xml:space="preserve">Renter is responsible for </w:t>
      </w:r>
      <w:r w:rsidR="001932BA" w:rsidRPr="004974CE">
        <w:rPr>
          <w:sz w:val="20"/>
          <w:szCs w:val="20"/>
        </w:rPr>
        <w:t xml:space="preserve">ensuring a trash free event space. </w:t>
      </w:r>
      <w:r w:rsidR="00FC1036">
        <w:rPr>
          <w:sz w:val="20"/>
          <w:szCs w:val="20"/>
        </w:rPr>
        <w:t xml:space="preserve"> </w:t>
      </w:r>
      <w:r w:rsidR="00E34228">
        <w:rPr>
          <w:sz w:val="20"/>
          <w:szCs w:val="20"/>
        </w:rPr>
        <w:t>A</w:t>
      </w:r>
      <w:r w:rsidR="00E34228" w:rsidRPr="004974CE">
        <w:rPr>
          <w:sz w:val="20"/>
          <w:szCs w:val="20"/>
        </w:rPr>
        <w:t>t the conclusion of the event</w:t>
      </w:r>
      <w:r w:rsidR="00E34228">
        <w:rPr>
          <w:sz w:val="20"/>
          <w:szCs w:val="20"/>
        </w:rPr>
        <w:t>, a</w:t>
      </w:r>
      <w:r w:rsidR="00E84E19" w:rsidRPr="004974CE">
        <w:rPr>
          <w:sz w:val="20"/>
          <w:szCs w:val="20"/>
        </w:rPr>
        <w:t>ll event t</w:t>
      </w:r>
      <w:r w:rsidRPr="004974CE">
        <w:rPr>
          <w:sz w:val="20"/>
          <w:szCs w:val="20"/>
        </w:rPr>
        <w:t>rash</w:t>
      </w:r>
      <w:r w:rsidR="005060F6" w:rsidRPr="004974CE">
        <w:rPr>
          <w:sz w:val="20"/>
          <w:szCs w:val="20"/>
        </w:rPr>
        <w:t xml:space="preserve"> must be picked up and placed in trash cans</w:t>
      </w:r>
      <w:r w:rsidR="0013273C">
        <w:rPr>
          <w:sz w:val="20"/>
          <w:szCs w:val="20"/>
        </w:rPr>
        <w:t xml:space="preserve"> provided</w:t>
      </w:r>
      <w:r w:rsidR="005060F6" w:rsidRPr="004974CE">
        <w:rPr>
          <w:sz w:val="20"/>
          <w:szCs w:val="20"/>
        </w:rPr>
        <w:t>.  Kimmel Orchard &amp; Vineyard will remove trash</w:t>
      </w:r>
      <w:r w:rsidR="00CF75A0">
        <w:rPr>
          <w:sz w:val="20"/>
          <w:szCs w:val="20"/>
        </w:rPr>
        <w:t>/</w:t>
      </w:r>
      <w:r w:rsidRPr="004974CE">
        <w:rPr>
          <w:sz w:val="20"/>
          <w:szCs w:val="20"/>
        </w:rPr>
        <w:t>trash cans</w:t>
      </w:r>
      <w:r w:rsidR="00FC1036">
        <w:rPr>
          <w:sz w:val="20"/>
          <w:szCs w:val="20"/>
        </w:rPr>
        <w:t xml:space="preserve"> following event</w:t>
      </w:r>
      <w:r w:rsidR="005060F6" w:rsidRPr="004974CE">
        <w:rPr>
          <w:sz w:val="20"/>
          <w:szCs w:val="20"/>
        </w:rPr>
        <w:t xml:space="preserve">. </w:t>
      </w:r>
    </w:p>
    <w:p w14:paraId="114A533A" w14:textId="1DD63AC7" w:rsidR="00D83C75" w:rsidRPr="004974CE" w:rsidRDefault="00A300EC" w:rsidP="00B6419B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4974CE">
        <w:rPr>
          <w:sz w:val="20"/>
          <w:szCs w:val="20"/>
        </w:rPr>
        <w:t xml:space="preserve">Any </w:t>
      </w:r>
      <w:r w:rsidR="00E84E19" w:rsidRPr="004974CE">
        <w:rPr>
          <w:sz w:val="20"/>
          <w:szCs w:val="20"/>
        </w:rPr>
        <w:t xml:space="preserve">personal </w:t>
      </w:r>
      <w:r w:rsidRPr="004974CE">
        <w:rPr>
          <w:sz w:val="20"/>
          <w:szCs w:val="20"/>
        </w:rPr>
        <w:t xml:space="preserve">property left behind </w:t>
      </w:r>
      <w:r w:rsidR="00E17784" w:rsidRPr="004974CE">
        <w:rPr>
          <w:sz w:val="20"/>
          <w:szCs w:val="20"/>
        </w:rPr>
        <w:t xml:space="preserve">by </w:t>
      </w:r>
      <w:r w:rsidRPr="004974CE">
        <w:rPr>
          <w:sz w:val="20"/>
          <w:szCs w:val="20"/>
        </w:rPr>
        <w:t>renter will be held by Kimmel Orchard &amp; Vineyard for one week</w:t>
      </w:r>
      <w:r w:rsidR="00E17784" w:rsidRPr="004974CE">
        <w:rPr>
          <w:sz w:val="20"/>
          <w:szCs w:val="20"/>
        </w:rPr>
        <w:t xml:space="preserve"> before disposal</w:t>
      </w:r>
      <w:r w:rsidRPr="004974CE">
        <w:rPr>
          <w:sz w:val="20"/>
          <w:szCs w:val="20"/>
        </w:rPr>
        <w:t>.</w:t>
      </w:r>
    </w:p>
    <w:p w14:paraId="5C1AEAB0" w14:textId="7C09EB7D" w:rsidR="00A300EC" w:rsidRPr="00783A7D" w:rsidRDefault="00A300EC" w:rsidP="00783A7D">
      <w:pPr>
        <w:rPr>
          <w:iCs/>
          <w:sz w:val="20"/>
          <w:szCs w:val="20"/>
        </w:rPr>
      </w:pPr>
      <w:r w:rsidRPr="004974CE">
        <w:rPr>
          <w:b/>
          <w:bCs/>
          <w:i/>
          <w:sz w:val="20"/>
          <w:szCs w:val="20"/>
          <w:u w:val="single"/>
        </w:rPr>
        <w:t>Alcohol</w:t>
      </w:r>
      <w:r w:rsidR="00E84E19" w:rsidRPr="004974CE">
        <w:rPr>
          <w:b/>
          <w:bCs/>
          <w:i/>
          <w:sz w:val="20"/>
          <w:szCs w:val="20"/>
          <w:u w:val="single"/>
        </w:rPr>
        <w:t xml:space="preserve"> Service</w:t>
      </w:r>
      <w:r w:rsidR="00783A7D">
        <w:rPr>
          <w:iCs/>
          <w:sz w:val="20"/>
          <w:szCs w:val="20"/>
        </w:rPr>
        <w:t xml:space="preserve">   </w:t>
      </w:r>
      <w:r w:rsidR="00783A7D">
        <w:rPr>
          <w:i/>
          <w:sz w:val="16"/>
          <w:szCs w:val="16"/>
        </w:rPr>
        <w:t>Initial</w:t>
      </w:r>
      <w:r w:rsidR="00CB1E7C">
        <w:rPr>
          <w:i/>
          <w:sz w:val="16"/>
          <w:szCs w:val="16"/>
        </w:rPr>
        <w:t xml:space="preserve"> Here</w:t>
      </w:r>
    </w:p>
    <w:p w14:paraId="7B84FE5C" w14:textId="77777777" w:rsidR="00E263E2" w:rsidRPr="00E263E2" w:rsidRDefault="00A033E5" w:rsidP="00A300EC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4974CE">
        <w:rPr>
          <w:sz w:val="20"/>
          <w:szCs w:val="20"/>
        </w:rPr>
        <w:t>Kimmel Orchard &amp; Vineyard Wine</w:t>
      </w:r>
      <w:r w:rsidR="007E5821">
        <w:rPr>
          <w:sz w:val="20"/>
          <w:szCs w:val="20"/>
        </w:rPr>
        <w:t xml:space="preserve"> and </w:t>
      </w:r>
      <w:r w:rsidR="002F742D" w:rsidRPr="00D128C2">
        <w:rPr>
          <w:sz w:val="20"/>
          <w:szCs w:val="20"/>
        </w:rPr>
        <w:t>Hard Cider</w:t>
      </w:r>
      <w:r w:rsidR="007E5821">
        <w:rPr>
          <w:sz w:val="20"/>
          <w:szCs w:val="20"/>
        </w:rPr>
        <w:t xml:space="preserve"> </w:t>
      </w:r>
      <w:r w:rsidR="00E84E19" w:rsidRPr="004974CE">
        <w:rPr>
          <w:sz w:val="20"/>
          <w:szCs w:val="20"/>
        </w:rPr>
        <w:t xml:space="preserve">are </w:t>
      </w:r>
      <w:r w:rsidRPr="004974CE">
        <w:rPr>
          <w:sz w:val="20"/>
          <w:szCs w:val="20"/>
        </w:rPr>
        <w:t xml:space="preserve">the only available </w:t>
      </w:r>
      <w:r w:rsidR="00E84E19" w:rsidRPr="004974CE">
        <w:rPr>
          <w:sz w:val="20"/>
          <w:szCs w:val="20"/>
        </w:rPr>
        <w:t>alcoholic beverages for events</w:t>
      </w:r>
      <w:r w:rsidRPr="004974CE">
        <w:rPr>
          <w:sz w:val="20"/>
          <w:szCs w:val="20"/>
        </w:rPr>
        <w:t xml:space="preserve"> held at Kimmel Orchard &amp; Vineyard</w:t>
      </w:r>
      <w:r w:rsidR="00A300EC" w:rsidRPr="004974CE">
        <w:rPr>
          <w:sz w:val="20"/>
          <w:szCs w:val="20"/>
        </w:rPr>
        <w:t>.</w:t>
      </w:r>
      <w:r w:rsidR="00F81C29">
        <w:rPr>
          <w:sz w:val="20"/>
          <w:szCs w:val="20"/>
        </w:rPr>
        <w:t xml:space="preserve"> </w:t>
      </w:r>
    </w:p>
    <w:p w14:paraId="05A71074" w14:textId="341824EB" w:rsidR="00A300EC" w:rsidRPr="00E263E2" w:rsidRDefault="00F81C29" w:rsidP="00A300EC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E263E2">
        <w:rPr>
          <w:sz w:val="20"/>
          <w:szCs w:val="20"/>
        </w:rPr>
        <w:t>Alcohol serv</w:t>
      </w:r>
      <w:r w:rsidR="00E263E2" w:rsidRPr="00E263E2">
        <w:rPr>
          <w:sz w:val="20"/>
          <w:szCs w:val="20"/>
        </w:rPr>
        <w:t xml:space="preserve">ice is only available </w:t>
      </w:r>
      <w:r w:rsidRPr="00E263E2">
        <w:rPr>
          <w:sz w:val="20"/>
          <w:szCs w:val="20"/>
        </w:rPr>
        <w:t xml:space="preserve">in </w:t>
      </w:r>
      <w:r w:rsidR="004E19AF">
        <w:rPr>
          <w:sz w:val="20"/>
          <w:szCs w:val="20"/>
        </w:rPr>
        <w:t xml:space="preserve">the Kimmel </w:t>
      </w:r>
      <w:r w:rsidRPr="00E263E2">
        <w:rPr>
          <w:sz w:val="20"/>
          <w:szCs w:val="20"/>
        </w:rPr>
        <w:t>Apple Barn.  Alcohol is not allowed in</w:t>
      </w:r>
      <w:r w:rsidR="004E19AF">
        <w:rPr>
          <w:sz w:val="20"/>
          <w:szCs w:val="20"/>
        </w:rPr>
        <w:t xml:space="preserve"> </w:t>
      </w:r>
      <w:r w:rsidR="00C5118F">
        <w:rPr>
          <w:sz w:val="20"/>
          <w:szCs w:val="20"/>
        </w:rPr>
        <w:t xml:space="preserve">the </w:t>
      </w:r>
      <w:r w:rsidR="004E19AF">
        <w:rPr>
          <w:sz w:val="20"/>
          <w:szCs w:val="20"/>
        </w:rPr>
        <w:t>KERC</w:t>
      </w:r>
      <w:r w:rsidRPr="00E263E2">
        <w:rPr>
          <w:sz w:val="20"/>
          <w:szCs w:val="20"/>
        </w:rPr>
        <w:t xml:space="preserve"> Conference Center</w:t>
      </w:r>
      <w:r w:rsidR="00E263E2" w:rsidRPr="00E263E2">
        <w:rPr>
          <w:sz w:val="20"/>
          <w:szCs w:val="20"/>
        </w:rPr>
        <w:t>.</w:t>
      </w:r>
    </w:p>
    <w:p w14:paraId="34FE157C" w14:textId="77777777" w:rsidR="00EF502D" w:rsidRPr="004974CE" w:rsidRDefault="00EF502D" w:rsidP="00EF502D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4974CE">
        <w:rPr>
          <w:sz w:val="20"/>
          <w:szCs w:val="20"/>
        </w:rPr>
        <w:t xml:space="preserve">A Kimmel Orchard &amp; Vineyard </w:t>
      </w:r>
      <w:r w:rsidRPr="00D57269">
        <w:rPr>
          <w:sz w:val="20"/>
          <w:szCs w:val="20"/>
          <w:u w:val="single"/>
        </w:rPr>
        <w:t>employee must open and serve all alcohol containers</w:t>
      </w:r>
      <w:r w:rsidRPr="00D57269">
        <w:rPr>
          <w:sz w:val="20"/>
          <w:szCs w:val="20"/>
        </w:rPr>
        <w:t xml:space="preserve"> </w:t>
      </w:r>
      <w:r w:rsidRPr="004974CE">
        <w:rPr>
          <w:sz w:val="20"/>
          <w:szCs w:val="20"/>
        </w:rPr>
        <w:t xml:space="preserve">to uphold and administer the Liquor Laws of the State of Nebraska with regards to the dispensing of alcoholic beverages.  </w:t>
      </w:r>
    </w:p>
    <w:p w14:paraId="1878126F" w14:textId="4FD8638B" w:rsidR="008F2786" w:rsidRPr="004974CE" w:rsidRDefault="00A300EC" w:rsidP="00A300EC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4974CE">
        <w:rPr>
          <w:sz w:val="20"/>
          <w:szCs w:val="20"/>
        </w:rPr>
        <w:t>If alcohol</w:t>
      </w:r>
      <w:r w:rsidR="00E84E19" w:rsidRPr="004974CE">
        <w:rPr>
          <w:sz w:val="20"/>
          <w:szCs w:val="20"/>
        </w:rPr>
        <w:t xml:space="preserve"> service</w:t>
      </w:r>
      <w:r w:rsidR="008F2786" w:rsidRPr="004974CE">
        <w:rPr>
          <w:sz w:val="20"/>
          <w:szCs w:val="20"/>
        </w:rPr>
        <w:t xml:space="preserve"> is requested</w:t>
      </w:r>
      <w:r w:rsidR="00E84E19" w:rsidRPr="004974CE">
        <w:rPr>
          <w:sz w:val="20"/>
          <w:szCs w:val="20"/>
        </w:rPr>
        <w:t xml:space="preserve"> for an event</w:t>
      </w:r>
      <w:r w:rsidRPr="004974CE">
        <w:rPr>
          <w:sz w:val="20"/>
          <w:szCs w:val="20"/>
        </w:rPr>
        <w:t>, a</w:t>
      </w:r>
      <w:r w:rsidR="008F2786" w:rsidRPr="004974CE">
        <w:rPr>
          <w:sz w:val="20"/>
          <w:szCs w:val="20"/>
        </w:rPr>
        <w:t xml:space="preserve">n hourly </w:t>
      </w:r>
      <w:r w:rsidRPr="004974CE">
        <w:rPr>
          <w:sz w:val="20"/>
          <w:szCs w:val="20"/>
        </w:rPr>
        <w:t xml:space="preserve">Service/Bartender Fee </w:t>
      </w:r>
      <w:r w:rsidR="00E34228" w:rsidRPr="00F443DF">
        <w:rPr>
          <w:sz w:val="20"/>
          <w:szCs w:val="20"/>
        </w:rPr>
        <w:t>($</w:t>
      </w:r>
      <w:r w:rsidR="003814FD" w:rsidRPr="00F443DF">
        <w:rPr>
          <w:sz w:val="20"/>
          <w:szCs w:val="20"/>
        </w:rPr>
        <w:t>25</w:t>
      </w:r>
      <w:r w:rsidR="00E34228" w:rsidRPr="00F443DF">
        <w:rPr>
          <w:sz w:val="20"/>
          <w:szCs w:val="20"/>
        </w:rPr>
        <w:t>/hour</w:t>
      </w:r>
      <w:r w:rsidR="00E34228">
        <w:rPr>
          <w:sz w:val="20"/>
          <w:szCs w:val="20"/>
        </w:rPr>
        <w:t xml:space="preserve">) </w:t>
      </w:r>
      <w:r w:rsidRPr="004974CE">
        <w:rPr>
          <w:sz w:val="20"/>
          <w:szCs w:val="20"/>
        </w:rPr>
        <w:t>will apply.</w:t>
      </w:r>
      <w:r w:rsidR="00E84E19" w:rsidRPr="004974CE">
        <w:rPr>
          <w:sz w:val="20"/>
          <w:szCs w:val="20"/>
        </w:rPr>
        <w:t xml:space="preserve">  </w:t>
      </w:r>
    </w:p>
    <w:p w14:paraId="071E2A56" w14:textId="53F05382" w:rsidR="00A300EC" w:rsidRPr="004974CE" w:rsidRDefault="00694FE5" w:rsidP="00A300EC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AA634E">
        <w:rPr>
          <w:b/>
          <w:bCs/>
          <w:sz w:val="20"/>
          <w:szCs w:val="20"/>
          <w:u w:val="single"/>
        </w:rPr>
        <w:t>No outside alcohol is allowed on site</w:t>
      </w:r>
      <w:r w:rsidR="00336333" w:rsidRPr="00AA634E">
        <w:rPr>
          <w:b/>
          <w:bCs/>
          <w:sz w:val="20"/>
          <w:szCs w:val="20"/>
          <w:u w:val="single"/>
        </w:rPr>
        <w:t>.</w:t>
      </w:r>
      <w:r w:rsidR="00336333" w:rsidRPr="004974CE">
        <w:rPr>
          <w:sz w:val="20"/>
          <w:szCs w:val="20"/>
        </w:rPr>
        <w:t xml:space="preserve"> </w:t>
      </w:r>
      <w:r w:rsidR="00A300EC" w:rsidRPr="004974CE">
        <w:rPr>
          <w:sz w:val="20"/>
          <w:szCs w:val="20"/>
        </w:rPr>
        <w:t xml:space="preserve">If </w:t>
      </w:r>
      <w:r w:rsidR="00E84E19" w:rsidRPr="004974CE">
        <w:rPr>
          <w:sz w:val="20"/>
          <w:szCs w:val="20"/>
        </w:rPr>
        <w:t xml:space="preserve">any </w:t>
      </w:r>
      <w:r w:rsidR="00A300EC" w:rsidRPr="004974CE">
        <w:rPr>
          <w:sz w:val="20"/>
          <w:szCs w:val="20"/>
        </w:rPr>
        <w:t xml:space="preserve">party </w:t>
      </w:r>
      <w:r w:rsidRPr="004974CE">
        <w:rPr>
          <w:sz w:val="20"/>
          <w:szCs w:val="20"/>
        </w:rPr>
        <w:t xml:space="preserve">brings in </w:t>
      </w:r>
      <w:r w:rsidR="00FC1036">
        <w:rPr>
          <w:sz w:val="20"/>
          <w:szCs w:val="20"/>
        </w:rPr>
        <w:t>outside</w:t>
      </w:r>
      <w:r w:rsidRPr="004974CE">
        <w:rPr>
          <w:sz w:val="20"/>
          <w:szCs w:val="20"/>
        </w:rPr>
        <w:t xml:space="preserve"> alcohol and </w:t>
      </w:r>
      <w:r w:rsidR="00A300EC" w:rsidRPr="004974CE">
        <w:rPr>
          <w:sz w:val="20"/>
          <w:szCs w:val="20"/>
        </w:rPr>
        <w:t xml:space="preserve">opens </w:t>
      </w:r>
      <w:r w:rsidR="00E34228">
        <w:rPr>
          <w:sz w:val="20"/>
          <w:szCs w:val="20"/>
        </w:rPr>
        <w:t xml:space="preserve">outside alcohol </w:t>
      </w:r>
      <w:r w:rsidR="00A300EC" w:rsidRPr="004974CE">
        <w:rPr>
          <w:sz w:val="20"/>
          <w:szCs w:val="20"/>
        </w:rPr>
        <w:t xml:space="preserve">containers, renter is subject to a $500 fine and </w:t>
      </w:r>
      <w:r w:rsidRPr="004974CE">
        <w:rPr>
          <w:sz w:val="20"/>
          <w:szCs w:val="20"/>
        </w:rPr>
        <w:t>will be asked to leave the premises</w:t>
      </w:r>
      <w:r w:rsidR="00A678D6" w:rsidRPr="004974CE">
        <w:rPr>
          <w:sz w:val="20"/>
          <w:szCs w:val="20"/>
        </w:rPr>
        <w:t xml:space="preserve"> </w:t>
      </w:r>
      <w:r w:rsidR="003F2CE6" w:rsidRPr="004974CE">
        <w:rPr>
          <w:sz w:val="20"/>
          <w:szCs w:val="20"/>
        </w:rPr>
        <w:t>immediately.</w:t>
      </w:r>
      <w:r w:rsidRPr="004974CE">
        <w:rPr>
          <w:sz w:val="20"/>
          <w:szCs w:val="20"/>
        </w:rPr>
        <w:t xml:space="preserve"> </w:t>
      </w:r>
      <w:r w:rsidR="00A300EC" w:rsidRPr="004974CE">
        <w:rPr>
          <w:sz w:val="20"/>
          <w:szCs w:val="20"/>
        </w:rPr>
        <w:t xml:space="preserve"> </w:t>
      </w:r>
    </w:p>
    <w:p w14:paraId="31D78249" w14:textId="2ABDDA3C" w:rsidR="00A300EC" w:rsidRPr="004974CE" w:rsidRDefault="00A300EC" w:rsidP="00A300EC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4974CE">
        <w:rPr>
          <w:sz w:val="20"/>
          <w:szCs w:val="20"/>
        </w:rPr>
        <w:t xml:space="preserve">No minor shall be served or consume alcohol while on Kimmel Orchard </w:t>
      </w:r>
      <w:r w:rsidR="00662C9A" w:rsidRPr="004974CE">
        <w:rPr>
          <w:sz w:val="20"/>
          <w:szCs w:val="20"/>
        </w:rPr>
        <w:t>&amp; Vineyard p</w:t>
      </w:r>
      <w:r w:rsidRPr="004974CE">
        <w:rPr>
          <w:sz w:val="20"/>
          <w:szCs w:val="20"/>
        </w:rPr>
        <w:t>roperty.</w:t>
      </w:r>
    </w:p>
    <w:p w14:paraId="0E87C952" w14:textId="77777777" w:rsidR="00A033E5" w:rsidRPr="004974CE" w:rsidRDefault="00A033E5" w:rsidP="00A033E5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4974CE">
        <w:rPr>
          <w:sz w:val="20"/>
          <w:szCs w:val="20"/>
        </w:rPr>
        <w:t xml:space="preserve">Kimmel Orchard &amp; Vineyard reserves the right to refuse service to any person that appears to be intoxicated.  </w:t>
      </w:r>
    </w:p>
    <w:p w14:paraId="4B7C48F1" w14:textId="084B9B02" w:rsidR="00D458B5" w:rsidRPr="00D128C2" w:rsidRDefault="00694FE5" w:rsidP="00D128C2">
      <w:pPr>
        <w:pStyle w:val="ListParagraph"/>
        <w:numPr>
          <w:ilvl w:val="0"/>
          <w:numId w:val="4"/>
        </w:numPr>
        <w:spacing w:after="0"/>
        <w:rPr>
          <w:b/>
          <w:sz w:val="20"/>
          <w:szCs w:val="20"/>
          <w:u w:val="single"/>
        </w:rPr>
      </w:pPr>
      <w:r w:rsidRPr="00D128C2">
        <w:rPr>
          <w:sz w:val="20"/>
          <w:szCs w:val="20"/>
        </w:rPr>
        <w:t xml:space="preserve">Last call will be made 30 minutes prior to the end of the event. </w:t>
      </w:r>
    </w:p>
    <w:p w14:paraId="578648D5" w14:textId="77777777" w:rsidR="00D128C2" w:rsidRPr="00D128C2" w:rsidRDefault="00D128C2" w:rsidP="00D128C2">
      <w:pPr>
        <w:pStyle w:val="ListParagraph"/>
        <w:spacing w:after="0"/>
        <w:rPr>
          <w:b/>
          <w:sz w:val="20"/>
          <w:szCs w:val="20"/>
          <w:u w:val="single"/>
        </w:rPr>
      </w:pPr>
    </w:p>
    <w:p w14:paraId="7C513CBB" w14:textId="17E7F503" w:rsidR="003F2CE6" w:rsidRPr="004974CE" w:rsidRDefault="003F2CE6" w:rsidP="00824E00">
      <w:pPr>
        <w:spacing w:after="0"/>
        <w:jc w:val="center"/>
        <w:rPr>
          <w:b/>
          <w:sz w:val="20"/>
          <w:szCs w:val="20"/>
          <w:u w:val="single"/>
        </w:rPr>
      </w:pPr>
      <w:r w:rsidRPr="004974CE">
        <w:rPr>
          <w:b/>
          <w:sz w:val="20"/>
          <w:szCs w:val="20"/>
          <w:u w:val="single"/>
        </w:rPr>
        <w:t xml:space="preserve">As required by Nebraska law, all </w:t>
      </w:r>
      <w:r w:rsidR="008F2786" w:rsidRPr="004974CE">
        <w:rPr>
          <w:b/>
          <w:sz w:val="20"/>
          <w:szCs w:val="20"/>
          <w:u w:val="single"/>
        </w:rPr>
        <w:t>Kimmel Orchard &amp; Vineyard buildings are smoke free.</w:t>
      </w:r>
    </w:p>
    <w:p w14:paraId="5012829E" w14:textId="605C14B3" w:rsidR="00660055" w:rsidRPr="004974CE" w:rsidRDefault="00694FE5" w:rsidP="004974CE">
      <w:pPr>
        <w:jc w:val="center"/>
        <w:rPr>
          <w:sz w:val="20"/>
          <w:szCs w:val="20"/>
        </w:rPr>
      </w:pPr>
      <w:r w:rsidRPr="004974CE">
        <w:rPr>
          <w:sz w:val="20"/>
          <w:szCs w:val="20"/>
        </w:rPr>
        <w:t>Smoking is allowed in designated</w:t>
      </w:r>
      <w:r w:rsidR="008F2786" w:rsidRPr="004974CE">
        <w:rPr>
          <w:sz w:val="20"/>
          <w:szCs w:val="20"/>
        </w:rPr>
        <w:t xml:space="preserve"> outdoor</w:t>
      </w:r>
      <w:r w:rsidRPr="004974CE">
        <w:rPr>
          <w:sz w:val="20"/>
          <w:szCs w:val="20"/>
        </w:rPr>
        <w:t xml:space="preserve"> </w:t>
      </w:r>
      <w:r w:rsidR="008F2786" w:rsidRPr="004974CE">
        <w:rPr>
          <w:sz w:val="20"/>
          <w:szCs w:val="20"/>
        </w:rPr>
        <w:t xml:space="preserve">smoking </w:t>
      </w:r>
      <w:r w:rsidRPr="004974CE">
        <w:rPr>
          <w:sz w:val="20"/>
          <w:szCs w:val="20"/>
        </w:rPr>
        <w:t>areas</w:t>
      </w:r>
      <w:r w:rsidR="003F2CE6" w:rsidRPr="004974CE">
        <w:rPr>
          <w:sz w:val="20"/>
          <w:szCs w:val="20"/>
        </w:rPr>
        <w:t xml:space="preserve"> only</w:t>
      </w:r>
      <w:r w:rsidR="00336333" w:rsidRPr="004974CE">
        <w:rPr>
          <w:sz w:val="20"/>
          <w:szCs w:val="20"/>
        </w:rPr>
        <w:t>.</w:t>
      </w:r>
      <w:r w:rsidR="00336333">
        <w:rPr>
          <w:sz w:val="20"/>
          <w:szCs w:val="20"/>
        </w:rPr>
        <w:t xml:space="preserve"> </w:t>
      </w:r>
      <w:r w:rsidR="00610EBD">
        <w:rPr>
          <w:i/>
          <w:sz w:val="16"/>
          <w:szCs w:val="16"/>
        </w:rPr>
        <w:t>Initial</w:t>
      </w:r>
      <w:r w:rsidR="00D128C2">
        <w:rPr>
          <w:i/>
          <w:sz w:val="16"/>
          <w:szCs w:val="16"/>
        </w:rPr>
        <w:t xml:space="preserve"> Here</w:t>
      </w:r>
    </w:p>
    <w:sectPr w:rsidR="00660055" w:rsidRPr="004974CE" w:rsidSect="004974C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C7B34"/>
    <w:multiLevelType w:val="hybridMultilevel"/>
    <w:tmpl w:val="9EE89B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790BC6"/>
    <w:multiLevelType w:val="hybridMultilevel"/>
    <w:tmpl w:val="9AF88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0C1DCC"/>
    <w:multiLevelType w:val="hybridMultilevel"/>
    <w:tmpl w:val="A43291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7D4E96"/>
    <w:multiLevelType w:val="hybridMultilevel"/>
    <w:tmpl w:val="0FA23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9A7880"/>
    <w:multiLevelType w:val="hybridMultilevel"/>
    <w:tmpl w:val="1E7860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1A7D36"/>
    <w:multiLevelType w:val="hybridMultilevel"/>
    <w:tmpl w:val="E13E8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006BD2"/>
    <w:multiLevelType w:val="hybridMultilevel"/>
    <w:tmpl w:val="52D081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1481976">
    <w:abstractNumId w:val="3"/>
  </w:num>
  <w:num w:numId="2" w16cid:durableId="78984873">
    <w:abstractNumId w:val="2"/>
  </w:num>
  <w:num w:numId="3" w16cid:durableId="1151285237">
    <w:abstractNumId w:val="6"/>
  </w:num>
  <w:num w:numId="4" w16cid:durableId="486946744">
    <w:abstractNumId w:val="0"/>
  </w:num>
  <w:num w:numId="5" w16cid:durableId="1712457481">
    <w:abstractNumId w:val="1"/>
  </w:num>
  <w:num w:numId="6" w16cid:durableId="2098014209">
    <w:abstractNumId w:val="5"/>
  </w:num>
  <w:num w:numId="7" w16cid:durableId="20977426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sLAwMTA0MzY3NzRS0lEKTi0uzszPAykwrAUAPeZkxCwAAAA="/>
  </w:docVars>
  <w:rsids>
    <w:rsidRoot w:val="003F7597"/>
    <w:rsid w:val="00003967"/>
    <w:rsid w:val="00006479"/>
    <w:rsid w:val="0001691C"/>
    <w:rsid w:val="000222D4"/>
    <w:rsid w:val="00023C7E"/>
    <w:rsid w:val="000240A9"/>
    <w:rsid w:val="00061DA1"/>
    <w:rsid w:val="00080CCE"/>
    <w:rsid w:val="0008632D"/>
    <w:rsid w:val="000A66AE"/>
    <w:rsid w:val="000F2078"/>
    <w:rsid w:val="0010299F"/>
    <w:rsid w:val="00112A30"/>
    <w:rsid w:val="00115FD3"/>
    <w:rsid w:val="0013273C"/>
    <w:rsid w:val="00147A8D"/>
    <w:rsid w:val="001932BA"/>
    <w:rsid w:val="00193FF1"/>
    <w:rsid w:val="001A4A33"/>
    <w:rsid w:val="001B0F0B"/>
    <w:rsid w:val="001B3522"/>
    <w:rsid w:val="001B5FF6"/>
    <w:rsid w:val="001C1D51"/>
    <w:rsid w:val="001D66CF"/>
    <w:rsid w:val="001E7BE1"/>
    <w:rsid w:val="00204C8D"/>
    <w:rsid w:val="00222E88"/>
    <w:rsid w:val="00261FCD"/>
    <w:rsid w:val="00270CD5"/>
    <w:rsid w:val="00283DF5"/>
    <w:rsid w:val="00287C53"/>
    <w:rsid w:val="002A7072"/>
    <w:rsid w:val="002B3C04"/>
    <w:rsid w:val="002E0BFA"/>
    <w:rsid w:val="002E38FE"/>
    <w:rsid w:val="002E5F71"/>
    <w:rsid w:val="002F2156"/>
    <w:rsid w:val="002F314B"/>
    <w:rsid w:val="002F742D"/>
    <w:rsid w:val="003066D3"/>
    <w:rsid w:val="003160B5"/>
    <w:rsid w:val="00327B8C"/>
    <w:rsid w:val="0033110D"/>
    <w:rsid w:val="00336333"/>
    <w:rsid w:val="00350CF2"/>
    <w:rsid w:val="003526B8"/>
    <w:rsid w:val="003662CE"/>
    <w:rsid w:val="00367130"/>
    <w:rsid w:val="003814FD"/>
    <w:rsid w:val="003837B1"/>
    <w:rsid w:val="00391234"/>
    <w:rsid w:val="0039678D"/>
    <w:rsid w:val="003A43BD"/>
    <w:rsid w:val="003C48A0"/>
    <w:rsid w:val="003C4BEB"/>
    <w:rsid w:val="003F2CE6"/>
    <w:rsid w:val="003F7597"/>
    <w:rsid w:val="00422FC6"/>
    <w:rsid w:val="00426B88"/>
    <w:rsid w:val="00427B19"/>
    <w:rsid w:val="004440E9"/>
    <w:rsid w:val="0046077F"/>
    <w:rsid w:val="00480D66"/>
    <w:rsid w:val="00480D67"/>
    <w:rsid w:val="00486873"/>
    <w:rsid w:val="0049080B"/>
    <w:rsid w:val="004974CE"/>
    <w:rsid w:val="004B28AF"/>
    <w:rsid w:val="004D4B3F"/>
    <w:rsid w:val="004E19AF"/>
    <w:rsid w:val="005024AE"/>
    <w:rsid w:val="005060F6"/>
    <w:rsid w:val="005233DF"/>
    <w:rsid w:val="005303F5"/>
    <w:rsid w:val="00557D07"/>
    <w:rsid w:val="00565DA0"/>
    <w:rsid w:val="00570E54"/>
    <w:rsid w:val="00577245"/>
    <w:rsid w:val="00577925"/>
    <w:rsid w:val="0058082B"/>
    <w:rsid w:val="00591990"/>
    <w:rsid w:val="005C2AD6"/>
    <w:rsid w:val="005E04DC"/>
    <w:rsid w:val="005E7F89"/>
    <w:rsid w:val="00606A96"/>
    <w:rsid w:val="00610EBD"/>
    <w:rsid w:val="006160AA"/>
    <w:rsid w:val="0064408C"/>
    <w:rsid w:val="00660055"/>
    <w:rsid w:val="00662C9A"/>
    <w:rsid w:val="00665503"/>
    <w:rsid w:val="00671057"/>
    <w:rsid w:val="006835F5"/>
    <w:rsid w:val="00693C23"/>
    <w:rsid w:val="00694FE5"/>
    <w:rsid w:val="006A1872"/>
    <w:rsid w:val="006C02F0"/>
    <w:rsid w:val="00702677"/>
    <w:rsid w:val="0072426E"/>
    <w:rsid w:val="00730741"/>
    <w:rsid w:val="00783A7D"/>
    <w:rsid w:val="00790E54"/>
    <w:rsid w:val="007A12BC"/>
    <w:rsid w:val="007E5821"/>
    <w:rsid w:val="007F1CEE"/>
    <w:rsid w:val="00824E00"/>
    <w:rsid w:val="00830FE0"/>
    <w:rsid w:val="008344D0"/>
    <w:rsid w:val="00842C18"/>
    <w:rsid w:val="008615B8"/>
    <w:rsid w:val="00863AC8"/>
    <w:rsid w:val="0087347F"/>
    <w:rsid w:val="00892BD7"/>
    <w:rsid w:val="008A0573"/>
    <w:rsid w:val="008C1E9F"/>
    <w:rsid w:val="008C7464"/>
    <w:rsid w:val="008E4749"/>
    <w:rsid w:val="008E5150"/>
    <w:rsid w:val="008F09E5"/>
    <w:rsid w:val="008F0BBE"/>
    <w:rsid w:val="008F2786"/>
    <w:rsid w:val="0090048D"/>
    <w:rsid w:val="00907BF1"/>
    <w:rsid w:val="00933747"/>
    <w:rsid w:val="00934958"/>
    <w:rsid w:val="00935D2D"/>
    <w:rsid w:val="009701F2"/>
    <w:rsid w:val="00985453"/>
    <w:rsid w:val="00986684"/>
    <w:rsid w:val="00994FCE"/>
    <w:rsid w:val="00995F5B"/>
    <w:rsid w:val="009E602E"/>
    <w:rsid w:val="00A033E5"/>
    <w:rsid w:val="00A26621"/>
    <w:rsid w:val="00A300EC"/>
    <w:rsid w:val="00A678D6"/>
    <w:rsid w:val="00A800AE"/>
    <w:rsid w:val="00A82411"/>
    <w:rsid w:val="00A848A7"/>
    <w:rsid w:val="00A85373"/>
    <w:rsid w:val="00AA634E"/>
    <w:rsid w:val="00AB3C37"/>
    <w:rsid w:val="00AB49A2"/>
    <w:rsid w:val="00AB703F"/>
    <w:rsid w:val="00AB7A04"/>
    <w:rsid w:val="00AC50A4"/>
    <w:rsid w:val="00AC7BB3"/>
    <w:rsid w:val="00AE2976"/>
    <w:rsid w:val="00B15648"/>
    <w:rsid w:val="00B3411B"/>
    <w:rsid w:val="00B4601F"/>
    <w:rsid w:val="00B474B4"/>
    <w:rsid w:val="00B62342"/>
    <w:rsid w:val="00B6419B"/>
    <w:rsid w:val="00B65D70"/>
    <w:rsid w:val="00B71D4B"/>
    <w:rsid w:val="00B747BC"/>
    <w:rsid w:val="00B852FF"/>
    <w:rsid w:val="00B86DA6"/>
    <w:rsid w:val="00BA1CA5"/>
    <w:rsid w:val="00BA7B83"/>
    <w:rsid w:val="00BB2717"/>
    <w:rsid w:val="00BC0B63"/>
    <w:rsid w:val="00BD71BA"/>
    <w:rsid w:val="00BE05BE"/>
    <w:rsid w:val="00C24ADC"/>
    <w:rsid w:val="00C4667A"/>
    <w:rsid w:val="00C5118F"/>
    <w:rsid w:val="00C80D8F"/>
    <w:rsid w:val="00CB1E7C"/>
    <w:rsid w:val="00CB315E"/>
    <w:rsid w:val="00CB35BF"/>
    <w:rsid w:val="00CF75A0"/>
    <w:rsid w:val="00D051BE"/>
    <w:rsid w:val="00D128C2"/>
    <w:rsid w:val="00D1787D"/>
    <w:rsid w:val="00D24B2F"/>
    <w:rsid w:val="00D40288"/>
    <w:rsid w:val="00D458B5"/>
    <w:rsid w:val="00D56520"/>
    <w:rsid w:val="00D57269"/>
    <w:rsid w:val="00D70692"/>
    <w:rsid w:val="00D83C75"/>
    <w:rsid w:val="00D87D76"/>
    <w:rsid w:val="00DB0E29"/>
    <w:rsid w:val="00DB4308"/>
    <w:rsid w:val="00DC2521"/>
    <w:rsid w:val="00DE652E"/>
    <w:rsid w:val="00E04259"/>
    <w:rsid w:val="00E17784"/>
    <w:rsid w:val="00E263E2"/>
    <w:rsid w:val="00E34228"/>
    <w:rsid w:val="00E34F56"/>
    <w:rsid w:val="00E37310"/>
    <w:rsid w:val="00E50806"/>
    <w:rsid w:val="00E6369C"/>
    <w:rsid w:val="00E674FC"/>
    <w:rsid w:val="00E76CC9"/>
    <w:rsid w:val="00E80BF0"/>
    <w:rsid w:val="00E84E19"/>
    <w:rsid w:val="00E85F7E"/>
    <w:rsid w:val="00EB4E65"/>
    <w:rsid w:val="00ED3004"/>
    <w:rsid w:val="00ED5A07"/>
    <w:rsid w:val="00EE7DD1"/>
    <w:rsid w:val="00EF35C4"/>
    <w:rsid w:val="00EF502D"/>
    <w:rsid w:val="00F107EB"/>
    <w:rsid w:val="00F20236"/>
    <w:rsid w:val="00F332E5"/>
    <w:rsid w:val="00F443DF"/>
    <w:rsid w:val="00F561C9"/>
    <w:rsid w:val="00F623E9"/>
    <w:rsid w:val="00F644B8"/>
    <w:rsid w:val="00F81C29"/>
    <w:rsid w:val="00F921EF"/>
    <w:rsid w:val="00F96675"/>
    <w:rsid w:val="00F97208"/>
    <w:rsid w:val="00FC1036"/>
    <w:rsid w:val="00FC1BB7"/>
    <w:rsid w:val="00FC3259"/>
    <w:rsid w:val="00FC3DD3"/>
    <w:rsid w:val="00FC4D96"/>
    <w:rsid w:val="00FE1D4F"/>
    <w:rsid w:val="00FF6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D46A7"/>
  <w15:chartTrackingRefBased/>
  <w15:docId w15:val="{EAD0632C-4855-4EEC-A65B-59828BB74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00A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2C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2C9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64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44B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61FCD"/>
    <w:pPr>
      <w:spacing w:after="0" w:line="240" w:lineRule="auto"/>
    </w:pPr>
  </w:style>
  <w:style w:type="table" w:styleId="TableGrid">
    <w:name w:val="Table Grid"/>
    <w:basedOn w:val="TableNormal"/>
    <w:uiPriority w:val="39"/>
    <w:rsid w:val="00DB43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C325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kimmelorchard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info@kimmelorchard.org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nfo@kimmelorchard.or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B30C56-214E-4744-9031-15D6FF9EE963}"/>
      </w:docPartPr>
      <w:docPartBody>
        <w:p w:rsidR="006C4106" w:rsidRDefault="008864AA">
          <w:r w:rsidRPr="00FF6A5A">
            <w:rPr>
              <w:rStyle w:val="PlaceholderText"/>
            </w:rPr>
            <w:t>Click or tap to enter a date.</w:t>
          </w:r>
        </w:p>
      </w:docPartBody>
    </w:docPart>
    <w:docPart>
      <w:docPartPr>
        <w:name w:val="3D284E3589C24447B3B592124F599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D8037-C715-4300-8015-7E2BCAE4FE6B}"/>
      </w:docPartPr>
      <w:docPartBody>
        <w:p w:rsidR="006C4106" w:rsidRDefault="008864AA" w:rsidP="008864AA">
          <w:pPr>
            <w:pStyle w:val="3D284E3589C24447B3B592124F5995AA2"/>
          </w:pPr>
          <w:r w:rsidRPr="00FF6A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E43FD502764A5A91EC5132C90C8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B0472-6C85-4015-B96E-EBD559C3A641}"/>
      </w:docPartPr>
      <w:docPartBody>
        <w:p w:rsidR="006C4106" w:rsidRDefault="008864AA" w:rsidP="008864AA">
          <w:pPr>
            <w:pStyle w:val="95E43FD502764A5A91EC5132C90C8C532"/>
          </w:pPr>
          <w:r w:rsidRPr="00FF6A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5F6637F2074247B58DB9146E3B9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52BB5-FF07-45E5-BAE2-FA3E6EA8CDCB}"/>
      </w:docPartPr>
      <w:docPartBody>
        <w:p w:rsidR="006C4106" w:rsidRDefault="008864AA" w:rsidP="008864AA">
          <w:pPr>
            <w:pStyle w:val="1F5F6637F2074247B58DB9146E3B9FF22"/>
          </w:pPr>
          <w:r w:rsidRPr="00FF6A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BC64F-3427-49CE-849A-7EDF0F9A47CE}"/>
      </w:docPartPr>
      <w:docPartBody>
        <w:p w:rsidR="006C4106" w:rsidRDefault="008864AA">
          <w:r w:rsidRPr="007023FD">
            <w:rPr>
              <w:rStyle w:val="PlaceholderText"/>
            </w:rPr>
            <w:t>Choose an item.</w:t>
          </w:r>
        </w:p>
      </w:docPartBody>
    </w:docPart>
    <w:docPart>
      <w:docPartPr>
        <w:name w:val="6309431E0965487FB90415AF74E15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D06C5-C7C2-4770-92DF-2F5479EC999E}"/>
      </w:docPartPr>
      <w:docPartBody>
        <w:p w:rsidR="006C4106" w:rsidRDefault="008864AA" w:rsidP="008864AA">
          <w:pPr>
            <w:pStyle w:val="6309431E0965487FB90415AF74E15C431"/>
          </w:pPr>
          <w:r w:rsidRPr="00FF6A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FE287ABC5D4E7F9B340C48A3E0B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32DA9-B5E9-4312-AAD3-58FCC2903D94}"/>
      </w:docPartPr>
      <w:docPartBody>
        <w:p w:rsidR="006C4106" w:rsidRDefault="008864AA" w:rsidP="008864AA">
          <w:pPr>
            <w:pStyle w:val="F5FE287ABC5D4E7F9B340C48A3E0BF601"/>
          </w:pPr>
          <w:r w:rsidRPr="00FF6A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FB3B29799B4C4B8ABD00AE3AD11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4D7FD-5FF4-4843-90C7-374E110789BB}"/>
      </w:docPartPr>
      <w:docPartBody>
        <w:p w:rsidR="006C4106" w:rsidRDefault="008864AA" w:rsidP="008864AA">
          <w:pPr>
            <w:pStyle w:val="AFFB3B29799B4C4B8ABD00AE3AD118DC1"/>
          </w:pPr>
          <w:r w:rsidRPr="00FF6A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7A5CE8DDB42A092C944DB6DA71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3C402-95BE-4924-B194-C8D5C5533627}"/>
      </w:docPartPr>
      <w:docPartBody>
        <w:p w:rsidR="006C4106" w:rsidRDefault="008864AA" w:rsidP="008864AA">
          <w:pPr>
            <w:pStyle w:val="63D7A5CE8DDB42A092C944DB6DA716081"/>
          </w:pPr>
          <w:r w:rsidRPr="00FF6A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E531831E1A41858D0D7617D8F81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1FE67-B1C4-409E-BF4F-434A3B3D794E}"/>
      </w:docPartPr>
      <w:docPartBody>
        <w:p w:rsidR="006C4106" w:rsidRDefault="008864AA" w:rsidP="008864AA">
          <w:pPr>
            <w:pStyle w:val="C4E531831E1A41858D0D7617D8F8163F1"/>
          </w:pPr>
          <w:r w:rsidRPr="00FF6A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0C23A5DC57493680189CF35722B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D51D9-D7B7-4296-B0F9-9C4CF9784F08}"/>
      </w:docPartPr>
      <w:docPartBody>
        <w:p w:rsidR="006C4106" w:rsidRDefault="008864AA" w:rsidP="008864AA">
          <w:pPr>
            <w:pStyle w:val="020C23A5DC57493680189CF35722B8671"/>
          </w:pPr>
          <w:r w:rsidRPr="00FF6A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A77285B10D4EC495925626AE9F3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927F1-BA9E-4B34-A26C-67645714D78A}"/>
      </w:docPartPr>
      <w:docPartBody>
        <w:p w:rsidR="006C4106" w:rsidRDefault="008864AA" w:rsidP="008864AA">
          <w:pPr>
            <w:pStyle w:val="AFA77285B10D4EC495925626AE9F30F11"/>
          </w:pPr>
          <w:r w:rsidRPr="00FF6A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A5DFFC7FB5402889CF6FA6ADE46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91DD9-F001-4664-BBF3-41C55483B6BD}"/>
      </w:docPartPr>
      <w:docPartBody>
        <w:p w:rsidR="006C4106" w:rsidRDefault="008864AA" w:rsidP="008864AA">
          <w:pPr>
            <w:pStyle w:val="A3A5DFFC7FB5402889CF6FA6ADE46FC1"/>
          </w:pPr>
          <w:r w:rsidRPr="007023FD">
            <w:rPr>
              <w:rStyle w:val="PlaceholderText"/>
            </w:rPr>
            <w:t>Choose an item.</w:t>
          </w:r>
        </w:p>
      </w:docPartBody>
    </w:docPart>
    <w:docPart>
      <w:docPartPr>
        <w:name w:val="4F974D2A49C849159B4A510BD089D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12C7C-04A4-4C04-831F-8C80B52F84F8}"/>
      </w:docPartPr>
      <w:docPartBody>
        <w:p w:rsidR="006C4106" w:rsidRDefault="008864AA" w:rsidP="008864AA">
          <w:pPr>
            <w:pStyle w:val="4F974D2A49C849159B4A510BD089D971"/>
          </w:pPr>
          <w:r w:rsidRPr="007023FD">
            <w:rPr>
              <w:rStyle w:val="PlaceholderText"/>
            </w:rPr>
            <w:t>Choose an item.</w:t>
          </w:r>
        </w:p>
      </w:docPartBody>
    </w:docPart>
    <w:docPart>
      <w:docPartPr>
        <w:name w:val="6C953C4048794B38AE1426C3194AA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CAA25-A641-4F3F-9318-AE6616F10B0D}"/>
      </w:docPartPr>
      <w:docPartBody>
        <w:p w:rsidR="006C4106" w:rsidRDefault="008864AA" w:rsidP="008864AA">
          <w:pPr>
            <w:pStyle w:val="6C953C4048794B38AE1426C3194AA180"/>
          </w:pPr>
          <w:r w:rsidRPr="007023FD">
            <w:rPr>
              <w:rStyle w:val="PlaceholderText"/>
            </w:rPr>
            <w:t>Choose an item.</w:t>
          </w:r>
        </w:p>
      </w:docPartBody>
    </w:docPart>
    <w:docPart>
      <w:docPartPr>
        <w:name w:val="E18FFC4FB85B43D2836B8FE1744B9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D90B6-6640-48CE-8DEE-7051F56B8AD4}"/>
      </w:docPartPr>
      <w:docPartBody>
        <w:p w:rsidR="00E23B08" w:rsidRDefault="006C4106" w:rsidP="006C4106">
          <w:pPr>
            <w:pStyle w:val="E18FFC4FB85B43D2836B8FE1744B9AED"/>
          </w:pPr>
          <w:r w:rsidRPr="00FF6A5A">
            <w:rPr>
              <w:rStyle w:val="PlaceholderText"/>
            </w:rPr>
            <w:t>Click or tap to enter a date.</w:t>
          </w:r>
        </w:p>
      </w:docPartBody>
    </w:docPart>
    <w:docPart>
      <w:docPartPr>
        <w:name w:val="1B7C605926124950B4D83EBA278B5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43E6D-3097-4E39-88E6-B78DC6C9D4C8}"/>
      </w:docPartPr>
      <w:docPartBody>
        <w:p w:rsidR="00E23B08" w:rsidRDefault="006C4106" w:rsidP="006C4106">
          <w:pPr>
            <w:pStyle w:val="1B7C605926124950B4D83EBA278B59B8"/>
          </w:pPr>
          <w:r w:rsidRPr="00FF6A5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64AA"/>
    <w:rsid w:val="00287C53"/>
    <w:rsid w:val="006C4106"/>
    <w:rsid w:val="008864AA"/>
    <w:rsid w:val="00985453"/>
    <w:rsid w:val="00E23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C4106"/>
    <w:rPr>
      <w:color w:val="808080"/>
    </w:rPr>
  </w:style>
  <w:style w:type="paragraph" w:customStyle="1" w:styleId="E18FFC4FB85B43D2836B8FE1744B9AED">
    <w:name w:val="E18FFC4FB85B43D2836B8FE1744B9AED"/>
    <w:rsid w:val="006C4106"/>
  </w:style>
  <w:style w:type="paragraph" w:customStyle="1" w:styleId="1B7C605926124950B4D83EBA278B59B8">
    <w:name w:val="1B7C605926124950B4D83EBA278B59B8"/>
    <w:rsid w:val="006C4106"/>
  </w:style>
  <w:style w:type="paragraph" w:customStyle="1" w:styleId="6309431E0965487FB90415AF74E15C431">
    <w:name w:val="6309431E0965487FB90415AF74E15C431"/>
    <w:rsid w:val="008864AA"/>
    <w:rPr>
      <w:rFonts w:eastAsiaTheme="minorHAnsi"/>
    </w:rPr>
  </w:style>
  <w:style w:type="paragraph" w:customStyle="1" w:styleId="F5FE287ABC5D4E7F9B340C48A3E0BF601">
    <w:name w:val="F5FE287ABC5D4E7F9B340C48A3E0BF601"/>
    <w:rsid w:val="008864AA"/>
    <w:rPr>
      <w:rFonts w:eastAsiaTheme="minorHAnsi"/>
    </w:rPr>
  </w:style>
  <w:style w:type="paragraph" w:customStyle="1" w:styleId="AFFB3B29799B4C4B8ABD00AE3AD118DC1">
    <w:name w:val="AFFB3B29799B4C4B8ABD00AE3AD118DC1"/>
    <w:rsid w:val="008864AA"/>
    <w:rPr>
      <w:rFonts w:eastAsiaTheme="minorHAnsi"/>
    </w:rPr>
  </w:style>
  <w:style w:type="paragraph" w:customStyle="1" w:styleId="63D7A5CE8DDB42A092C944DB6DA716081">
    <w:name w:val="63D7A5CE8DDB42A092C944DB6DA716081"/>
    <w:rsid w:val="008864AA"/>
    <w:rPr>
      <w:rFonts w:eastAsiaTheme="minorHAnsi"/>
    </w:rPr>
  </w:style>
  <w:style w:type="paragraph" w:customStyle="1" w:styleId="C4E531831E1A41858D0D7617D8F8163F1">
    <w:name w:val="C4E531831E1A41858D0D7617D8F8163F1"/>
    <w:rsid w:val="008864AA"/>
    <w:rPr>
      <w:rFonts w:eastAsiaTheme="minorHAnsi"/>
    </w:rPr>
  </w:style>
  <w:style w:type="paragraph" w:customStyle="1" w:styleId="020C23A5DC57493680189CF35722B8671">
    <w:name w:val="020C23A5DC57493680189CF35722B8671"/>
    <w:rsid w:val="008864AA"/>
    <w:rPr>
      <w:rFonts w:eastAsiaTheme="minorHAnsi"/>
    </w:rPr>
  </w:style>
  <w:style w:type="paragraph" w:customStyle="1" w:styleId="AFA77285B10D4EC495925626AE9F30F11">
    <w:name w:val="AFA77285B10D4EC495925626AE9F30F11"/>
    <w:rsid w:val="008864AA"/>
    <w:rPr>
      <w:rFonts w:eastAsiaTheme="minorHAnsi"/>
    </w:rPr>
  </w:style>
  <w:style w:type="paragraph" w:customStyle="1" w:styleId="3D284E3589C24447B3B592124F5995AA2">
    <w:name w:val="3D284E3589C24447B3B592124F5995AA2"/>
    <w:rsid w:val="008864AA"/>
    <w:rPr>
      <w:rFonts w:eastAsiaTheme="minorHAnsi"/>
    </w:rPr>
  </w:style>
  <w:style w:type="paragraph" w:customStyle="1" w:styleId="95E43FD502764A5A91EC5132C90C8C532">
    <w:name w:val="95E43FD502764A5A91EC5132C90C8C532"/>
    <w:rsid w:val="008864AA"/>
    <w:rPr>
      <w:rFonts w:eastAsiaTheme="minorHAnsi"/>
    </w:rPr>
  </w:style>
  <w:style w:type="paragraph" w:customStyle="1" w:styleId="1F5F6637F2074247B58DB9146E3B9FF22">
    <w:name w:val="1F5F6637F2074247B58DB9146E3B9FF22"/>
    <w:rsid w:val="008864AA"/>
    <w:rPr>
      <w:rFonts w:eastAsiaTheme="minorHAnsi"/>
    </w:rPr>
  </w:style>
  <w:style w:type="paragraph" w:customStyle="1" w:styleId="A3A5DFFC7FB5402889CF6FA6ADE46FC1">
    <w:name w:val="A3A5DFFC7FB5402889CF6FA6ADE46FC1"/>
    <w:rsid w:val="008864AA"/>
  </w:style>
  <w:style w:type="paragraph" w:customStyle="1" w:styleId="4F974D2A49C849159B4A510BD089D971">
    <w:name w:val="4F974D2A49C849159B4A510BD089D971"/>
    <w:rsid w:val="008864AA"/>
  </w:style>
  <w:style w:type="paragraph" w:customStyle="1" w:styleId="6C953C4048794B38AE1426C3194AA180">
    <w:name w:val="6C953C4048794B38AE1426C3194AA180"/>
    <w:rsid w:val="008864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D57EE2-DE4F-4854-93B4-7FDAC01E9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58</Words>
  <Characters>717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</dc:creator>
  <cp:keywords/>
  <dc:description/>
  <cp:lastModifiedBy>Robyn Williams</cp:lastModifiedBy>
  <cp:revision>3</cp:revision>
  <cp:lastPrinted>2019-02-25T21:31:00Z</cp:lastPrinted>
  <dcterms:created xsi:type="dcterms:W3CDTF">2025-02-10T15:05:00Z</dcterms:created>
  <dcterms:modified xsi:type="dcterms:W3CDTF">2026-01-20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8a210-a733-43d9-a45f-7102ebe65925</vt:lpwstr>
  </property>
</Properties>
</file>